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4EC59B" w14:textId="77777777" w:rsidR="008F6B86" w:rsidRPr="008E2806" w:rsidRDefault="008F6B86" w:rsidP="008E2806">
      <w:pPr>
        <w:pStyle w:val="Heading1"/>
      </w:pPr>
      <w:r w:rsidRPr="008E2806">
        <w:t>Helpful Resources</w:t>
      </w:r>
    </w:p>
    <w:p w14:paraId="40E2B3A0" w14:textId="3D6AFCBD" w:rsidR="008F6B86" w:rsidRPr="008E2806" w:rsidRDefault="008F6B86" w:rsidP="008E2806"/>
    <w:p w14:paraId="4C6EA504" w14:textId="120EB676" w:rsidR="008C0D1A" w:rsidRPr="008E2806" w:rsidRDefault="00710B72" w:rsidP="008E2806">
      <w:pPr>
        <w:pStyle w:val="Heading2"/>
      </w:pPr>
      <w:r w:rsidRPr="008E2806">
        <w:t>Services</w:t>
      </w:r>
    </w:p>
    <w:p w14:paraId="2CC52A0F" w14:textId="002FF758" w:rsidR="008C0D1A" w:rsidRPr="008E2806" w:rsidRDefault="00B62D13" w:rsidP="008E2806">
      <w:pPr>
        <w:pStyle w:val="ListParagraph"/>
        <w:numPr>
          <w:ilvl w:val="0"/>
          <w:numId w:val="9"/>
        </w:numPr>
        <w:rPr>
          <w:sz w:val="24"/>
          <w:szCs w:val="24"/>
        </w:rPr>
      </w:pPr>
      <w:hyperlink r:id="rId7" w:history="1">
        <w:r w:rsidR="008C0D1A" w:rsidRPr="008E2806">
          <w:rPr>
            <w:rStyle w:val="Hyperlink"/>
            <w:sz w:val="24"/>
            <w:szCs w:val="24"/>
          </w:rPr>
          <w:t>National Library Service (NLS)</w:t>
        </w:r>
      </w:hyperlink>
      <w:r w:rsidR="008C0D1A" w:rsidRPr="008E2806">
        <w:rPr>
          <w:sz w:val="24"/>
          <w:szCs w:val="24"/>
        </w:rPr>
        <w:t xml:space="preserve"> is a free braille and talking book library service for people with temporary or permanent low vision, blindness, or a physical disability that prevents them from reading or holding the printed page. </w:t>
      </w:r>
      <w:r w:rsidR="00D94804" w:rsidRPr="008E2806">
        <w:rPr>
          <w:sz w:val="24"/>
          <w:szCs w:val="24"/>
        </w:rPr>
        <w:t>NLS circulates books and magazines in braille, large print, or audio formats through a national network of cooperating librarie</w:t>
      </w:r>
      <w:r w:rsidR="008C0D1A" w:rsidRPr="008E2806">
        <w:rPr>
          <w:sz w:val="24"/>
          <w:szCs w:val="24"/>
        </w:rPr>
        <w:t xml:space="preserve">s, delivered by postage-free mail or instantly downloadable. Call Toll-free: 1-800-424-8567 or visit </w:t>
      </w:r>
      <w:hyperlink r:id="rId8" w:history="1">
        <w:r w:rsidR="00D94804" w:rsidRPr="008E2806">
          <w:rPr>
            <w:rStyle w:val="Hyperlink"/>
            <w:sz w:val="24"/>
            <w:szCs w:val="24"/>
          </w:rPr>
          <w:t>National Library Service (NLS)</w:t>
        </w:r>
      </w:hyperlink>
      <w:r w:rsidR="00D94804" w:rsidRPr="008E2806">
        <w:rPr>
          <w:sz w:val="24"/>
          <w:szCs w:val="24"/>
        </w:rPr>
        <w:t xml:space="preserve"> for more information.</w:t>
      </w:r>
    </w:p>
    <w:p w14:paraId="4183E257" w14:textId="483A0B7D" w:rsidR="00D94804" w:rsidRPr="008E2806" w:rsidRDefault="00B62D13" w:rsidP="008E2806">
      <w:pPr>
        <w:pStyle w:val="ListParagraph"/>
        <w:numPr>
          <w:ilvl w:val="0"/>
          <w:numId w:val="9"/>
        </w:numPr>
        <w:rPr>
          <w:sz w:val="24"/>
          <w:szCs w:val="24"/>
        </w:rPr>
      </w:pPr>
      <w:hyperlink r:id="rId9" w:history="1">
        <w:r w:rsidR="008F6B86" w:rsidRPr="008E2806">
          <w:rPr>
            <w:rStyle w:val="Hyperlink"/>
            <w:sz w:val="24"/>
            <w:szCs w:val="24"/>
          </w:rPr>
          <w:t>Apple</w:t>
        </w:r>
      </w:hyperlink>
      <w:r w:rsidR="008F6B86" w:rsidRPr="008E2806">
        <w:rPr>
          <w:sz w:val="24"/>
          <w:szCs w:val="24"/>
        </w:rPr>
        <w:t xml:space="preserve"> provides support for Mac computers and users of iPhone and iPad accessibility products. You can reach them via email at </w:t>
      </w:r>
      <w:hyperlink r:id="rId10" w:history="1">
        <w:r w:rsidR="008F6B86" w:rsidRPr="008E2806">
          <w:rPr>
            <w:rStyle w:val="Hyperlink"/>
            <w:sz w:val="24"/>
            <w:szCs w:val="24"/>
          </w:rPr>
          <w:t>accessibility@apple.com</w:t>
        </w:r>
      </w:hyperlink>
      <w:r w:rsidR="00D94804" w:rsidRPr="008E2806">
        <w:rPr>
          <w:sz w:val="24"/>
          <w:szCs w:val="24"/>
        </w:rPr>
        <w:t xml:space="preserve">. </w:t>
      </w:r>
      <w:r w:rsidR="008F6B86" w:rsidRPr="008E2806">
        <w:rPr>
          <w:sz w:val="24"/>
          <w:szCs w:val="24"/>
        </w:rPr>
        <w:t xml:space="preserve">In the US, you can also reach them by phone </w:t>
      </w:r>
      <w:r w:rsidR="00D94804" w:rsidRPr="008E2806">
        <w:rPr>
          <w:sz w:val="24"/>
          <w:szCs w:val="24"/>
        </w:rPr>
        <w:t>from</w:t>
      </w:r>
      <w:r w:rsidR="008F6B86" w:rsidRPr="008E2806">
        <w:rPr>
          <w:sz w:val="24"/>
          <w:szCs w:val="24"/>
        </w:rPr>
        <w:t xml:space="preserve"> 8 a.m.</w:t>
      </w:r>
      <w:r w:rsidR="00D94804" w:rsidRPr="008E2806">
        <w:rPr>
          <w:sz w:val="24"/>
          <w:szCs w:val="24"/>
        </w:rPr>
        <w:t xml:space="preserve">- </w:t>
      </w:r>
      <w:r w:rsidR="008F6B86" w:rsidRPr="008E2806">
        <w:rPr>
          <w:sz w:val="24"/>
          <w:szCs w:val="24"/>
        </w:rPr>
        <w:t>8 p.m.</w:t>
      </w:r>
      <w:r w:rsidR="00D94804" w:rsidRPr="008E2806">
        <w:rPr>
          <w:sz w:val="24"/>
          <w:szCs w:val="24"/>
        </w:rPr>
        <w:t xml:space="preserve"> </w:t>
      </w:r>
      <w:r w:rsidR="008F6B86" w:rsidRPr="008E2806">
        <w:rPr>
          <w:sz w:val="24"/>
          <w:szCs w:val="24"/>
        </w:rPr>
        <w:t xml:space="preserve">at </w:t>
      </w:r>
      <w:r w:rsidR="00D94804" w:rsidRPr="008E2806">
        <w:rPr>
          <w:sz w:val="24"/>
          <w:szCs w:val="24"/>
        </w:rPr>
        <w:t>(</w:t>
      </w:r>
      <w:r w:rsidR="008F6B86" w:rsidRPr="008E2806">
        <w:rPr>
          <w:sz w:val="24"/>
          <w:szCs w:val="24"/>
        </w:rPr>
        <w:t>877</w:t>
      </w:r>
      <w:r w:rsidR="00D94804" w:rsidRPr="008E2806">
        <w:rPr>
          <w:sz w:val="24"/>
          <w:szCs w:val="24"/>
        </w:rPr>
        <w:t xml:space="preserve">) </w:t>
      </w:r>
      <w:r w:rsidR="008F6B86" w:rsidRPr="008E2806">
        <w:rPr>
          <w:sz w:val="24"/>
          <w:szCs w:val="24"/>
        </w:rPr>
        <w:t>204-3930.</w:t>
      </w:r>
    </w:p>
    <w:p w14:paraId="11F19A80" w14:textId="64AA930C" w:rsidR="000629E7" w:rsidRPr="008E2806" w:rsidRDefault="00B62D13" w:rsidP="008E2806">
      <w:pPr>
        <w:pStyle w:val="ListParagraph"/>
        <w:numPr>
          <w:ilvl w:val="0"/>
          <w:numId w:val="9"/>
        </w:numPr>
        <w:rPr>
          <w:sz w:val="24"/>
          <w:szCs w:val="24"/>
        </w:rPr>
      </w:pPr>
      <w:hyperlink r:id="rId11" w:tooltip="Hadley Institute for the Blind  link" w:history="1">
        <w:r w:rsidR="000629E7" w:rsidRPr="008E2806">
          <w:rPr>
            <w:rStyle w:val="Hyperlink"/>
            <w:sz w:val="24"/>
            <w:szCs w:val="24"/>
          </w:rPr>
          <w:t>Hadley Institute for the Blind</w:t>
        </w:r>
      </w:hyperlink>
      <w:r w:rsidR="000629E7" w:rsidRPr="008E2806">
        <w:rPr>
          <w:sz w:val="24"/>
          <w:szCs w:val="24"/>
        </w:rPr>
        <w:t xml:space="preserve"> – online courses and discussion groups.</w:t>
      </w:r>
      <w:r w:rsidR="008C0D1A" w:rsidRPr="008E2806">
        <w:rPr>
          <w:sz w:val="24"/>
          <w:szCs w:val="24"/>
        </w:rPr>
        <w:t xml:space="preserve"> </w:t>
      </w:r>
      <w:r w:rsidR="00D94804" w:rsidRPr="008E2806">
        <w:rPr>
          <w:sz w:val="24"/>
          <w:szCs w:val="24"/>
        </w:rPr>
        <w:t>Call</w:t>
      </w:r>
      <w:r w:rsidR="008C0D1A" w:rsidRPr="008E2806">
        <w:rPr>
          <w:sz w:val="24"/>
          <w:szCs w:val="24"/>
        </w:rPr>
        <w:t xml:space="preserve"> (847)</w:t>
      </w:r>
      <w:r w:rsidR="00D94804" w:rsidRPr="008E2806">
        <w:rPr>
          <w:sz w:val="24"/>
          <w:szCs w:val="24"/>
        </w:rPr>
        <w:t xml:space="preserve"> </w:t>
      </w:r>
      <w:r w:rsidR="008C0D1A" w:rsidRPr="008E2806">
        <w:rPr>
          <w:sz w:val="24"/>
          <w:szCs w:val="24"/>
        </w:rPr>
        <w:t xml:space="preserve">446-8111 or </w:t>
      </w:r>
      <w:r w:rsidR="00D94804" w:rsidRPr="008E2806">
        <w:rPr>
          <w:sz w:val="24"/>
          <w:szCs w:val="24"/>
        </w:rPr>
        <w:t xml:space="preserve">email </w:t>
      </w:r>
      <w:hyperlink r:id="rId12" w:history="1">
        <w:r w:rsidR="00D94804" w:rsidRPr="008E2806">
          <w:rPr>
            <w:rStyle w:val="Hyperlink"/>
            <w:sz w:val="24"/>
            <w:szCs w:val="24"/>
          </w:rPr>
          <w:t>info@hadley.edu</w:t>
        </w:r>
      </w:hyperlink>
      <w:r w:rsidR="008C0D1A" w:rsidRPr="008E2806">
        <w:rPr>
          <w:sz w:val="24"/>
          <w:szCs w:val="24"/>
        </w:rPr>
        <w:t xml:space="preserve"> </w:t>
      </w:r>
      <w:r w:rsidR="00D94804" w:rsidRPr="008E2806">
        <w:rPr>
          <w:sz w:val="24"/>
          <w:szCs w:val="24"/>
        </w:rPr>
        <w:t>for more information.</w:t>
      </w:r>
    </w:p>
    <w:p w14:paraId="39E58F0E" w14:textId="6CFA0EEA" w:rsidR="008F6B86" w:rsidRPr="008E2806" w:rsidRDefault="00B62D13" w:rsidP="008E2806">
      <w:pPr>
        <w:pStyle w:val="ListParagraph"/>
        <w:numPr>
          <w:ilvl w:val="0"/>
          <w:numId w:val="9"/>
        </w:numPr>
        <w:rPr>
          <w:sz w:val="24"/>
          <w:szCs w:val="24"/>
        </w:rPr>
      </w:pPr>
      <w:hyperlink r:id="rId13" w:tooltip="NFB-NEWSLINE link" w:history="1">
        <w:r w:rsidR="00D94804" w:rsidRPr="008E2806">
          <w:rPr>
            <w:rStyle w:val="Hyperlink"/>
            <w:sz w:val="24"/>
            <w:szCs w:val="24"/>
          </w:rPr>
          <w:t>NFB-NEWSLINE</w:t>
        </w:r>
      </w:hyperlink>
      <w:r w:rsidR="00D94804" w:rsidRPr="008E2806">
        <w:rPr>
          <w:sz w:val="24"/>
          <w:szCs w:val="24"/>
        </w:rPr>
        <w:t xml:space="preserve"> is a free audio news service for anyone who is blind, low-vision, deafblind, or otherwise print-disabled that offers access to more than 500 publications, emergency weather alerts, job listings, and more. </w:t>
      </w:r>
      <w:r w:rsidR="00362925" w:rsidRPr="008E2806">
        <w:rPr>
          <w:sz w:val="24"/>
          <w:szCs w:val="24"/>
        </w:rPr>
        <w:t>(888)</w:t>
      </w:r>
      <w:r w:rsidR="00D94804" w:rsidRPr="008E2806">
        <w:rPr>
          <w:sz w:val="24"/>
          <w:szCs w:val="24"/>
        </w:rPr>
        <w:t xml:space="preserve"> </w:t>
      </w:r>
      <w:r w:rsidR="00362925" w:rsidRPr="008E2806">
        <w:rPr>
          <w:sz w:val="24"/>
          <w:szCs w:val="24"/>
        </w:rPr>
        <w:t>882-1629.</w:t>
      </w:r>
    </w:p>
    <w:p w14:paraId="2A7A3678" w14:textId="4F19791E" w:rsidR="008E2806" w:rsidRPr="008E2806" w:rsidRDefault="00B62D13" w:rsidP="008E2806">
      <w:pPr>
        <w:pStyle w:val="ListParagraph"/>
        <w:numPr>
          <w:ilvl w:val="0"/>
          <w:numId w:val="9"/>
        </w:numPr>
        <w:rPr>
          <w:sz w:val="24"/>
          <w:szCs w:val="24"/>
        </w:rPr>
      </w:pPr>
      <w:hyperlink r:id="rId14" w:tooltip="Well Connected  link" w:history="1">
        <w:r w:rsidR="000629E7" w:rsidRPr="008E2806">
          <w:rPr>
            <w:rStyle w:val="Hyperlink"/>
            <w:sz w:val="24"/>
            <w:szCs w:val="24"/>
          </w:rPr>
          <w:t>Well Connected</w:t>
        </w:r>
      </w:hyperlink>
      <w:r w:rsidR="000629E7" w:rsidRPr="008E2806">
        <w:rPr>
          <w:sz w:val="24"/>
          <w:szCs w:val="24"/>
        </w:rPr>
        <w:t xml:space="preserve"> </w:t>
      </w:r>
      <w:r w:rsidR="00D94804" w:rsidRPr="008E2806">
        <w:rPr>
          <w:sz w:val="24"/>
          <w:szCs w:val="24"/>
        </w:rPr>
        <w:t xml:space="preserve">is </w:t>
      </w:r>
      <w:r w:rsidR="00286E6D" w:rsidRPr="008E2806">
        <w:rPr>
          <w:sz w:val="24"/>
          <w:szCs w:val="24"/>
        </w:rPr>
        <w:t xml:space="preserve">a </w:t>
      </w:r>
      <w:r w:rsidR="000629E7" w:rsidRPr="008E2806">
        <w:rPr>
          <w:sz w:val="24"/>
          <w:szCs w:val="24"/>
        </w:rPr>
        <w:t>phone</w:t>
      </w:r>
      <w:r w:rsidR="008E2806">
        <w:rPr>
          <w:sz w:val="24"/>
          <w:szCs w:val="24"/>
        </w:rPr>
        <w:t>-</w:t>
      </w:r>
      <w:r w:rsidR="000629E7" w:rsidRPr="008E2806">
        <w:rPr>
          <w:sz w:val="24"/>
          <w:szCs w:val="24"/>
        </w:rPr>
        <w:t>based outreach community for isolated, homebound seniors and visually impaired</w:t>
      </w:r>
      <w:r w:rsidR="00286E6D" w:rsidRPr="008E2806">
        <w:rPr>
          <w:sz w:val="24"/>
          <w:szCs w:val="24"/>
        </w:rPr>
        <w:t xml:space="preserve"> and </w:t>
      </w:r>
      <w:r w:rsidR="000629E7" w:rsidRPr="008E2806">
        <w:rPr>
          <w:sz w:val="24"/>
          <w:szCs w:val="24"/>
        </w:rPr>
        <w:t xml:space="preserve">disabled adults. Enrichment, entertainment, encouragement, and support groups </w:t>
      </w:r>
      <w:r w:rsidR="00D94804" w:rsidRPr="008E2806">
        <w:rPr>
          <w:sz w:val="24"/>
          <w:szCs w:val="24"/>
        </w:rPr>
        <w:t xml:space="preserve">are </w:t>
      </w:r>
      <w:r w:rsidR="000629E7" w:rsidRPr="008E2806">
        <w:rPr>
          <w:sz w:val="24"/>
          <w:szCs w:val="24"/>
        </w:rPr>
        <w:t>offered over the phone</w:t>
      </w:r>
      <w:r w:rsidR="00286E6D" w:rsidRPr="008E2806">
        <w:rPr>
          <w:sz w:val="24"/>
          <w:szCs w:val="24"/>
        </w:rPr>
        <w:t xml:space="preserve"> at no cost</w:t>
      </w:r>
      <w:r w:rsidR="000629E7" w:rsidRPr="008E2806">
        <w:rPr>
          <w:sz w:val="24"/>
          <w:szCs w:val="24"/>
        </w:rPr>
        <w:t>.</w:t>
      </w:r>
      <w:r w:rsidR="00286E6D" w:rsidRPr="008E2806">
        <w:rPr>
          <w:sz w:val="24"/>
          <w:szCs w:val="24"/>
        </w:rPr>
        <w:t xml:space="preserve"> </w:t>
      </w:r>
      <w:r w:rsidR="000629E7" w:rsidRPr="008E2806">
        <w:rPr>
          <w:sz w:val="24"/>
          <w:szCs w:val="24"/>
        </w:rPr>
        <w:t xml:space="preserve">Support groups </w:t>
      </w:r>
      <w:r w:rsidR="00D94804" w:rsidRPr="008E2806">
        <w:rPr>
          <w:sz w:val="24"/>
          <w:szCs w:val="24"/>
        </w:rPr>
        <w:t xml:space="preserve">are offered </w:t>
      </w:r>
      <w:r w:rsidR="000629E7" w:rsidRPr="008E2806">
        <w:rPr>
          <w:sz w:val="24"/>
          <w:szCs w:val="24"/>
        </w:rPr>
        <w:t>for blind and low vision, grief, diabetes, chronic pain</w:t>
      </w:r>
      <w:r w:rsidR="008E2806">
        <w:rPr>
          <w:sz w:val="24"/>
          <w:szCs w:val="24"/>
        </w:rPr>
        <w:t>,</w:t>
      </w:r>
      <w:r w:rsidR="000629E7" w:rsidRPr="008E2806">
        <w:rPr>
          <w:sz w:val="24"/>
          <w:szCs w:val="24"/>
        </w:rPr>
        <w:t xml:space="preserve"> and more</w:t>
      </w:r>
      <w:r w:rsidR="00286E6D" w:rsidRPr="008E2806">
        <w:rPr>
          <w:sz w:val="24"/>
          <w:szCs w:val="24"/>
        </w:rPr>
        <w:t>.</w:t>
      </w:r>
      <w:r w:rsidR="00D94804" w:rsidRPr="008E2806">
        <w:rPr>
          <w:sz w:val="24"/>
          <w:szCs w:val="24"/>
        </w:rPr>
        <w:t xml:space="preserve"> (</w:t>
      </w:r>
      <w:r w:rsidR="00286E6D" w:rsidRPr="008E2806">
        <w:rPr>
          <w:sz w:val="24"/>
          <w:szCs w:val="24"/>
        </w:rPr>
        <w:t>877)797-7299</w:t>
      </w:r>
      <w:r w:rsidR="00DE4631" w:rsidRPr="008E2806">
        <w:rPr>
          <w:sz w:val="24"/>
          <w:szCs w:val="24"/>
        </w:rPr>
        <w:t>.</w:t>
      </w:r>
    </w:p>
    <w:p w14:paraId="6CE93823" w14:textId="4EDC4718" w:rsidR="00D94804" w:rsidRPr="008E2806" w:rsidRDefault="00B62D13" w:rsidP="008E2806">
      <w:pPr>
        <w:pStyle w:val="ListParagraph"/>
        <w:numPr>
          <w:ilvl w:val="0"/>
          <w:numId w:val="9"/>
        </w:numPr>
        <w:rPr>
          <w:sz w:val="24"/>
          <w:szCs w:val="24"/>
        </w:rPr>
      </w:pPr>
      <w:hyperlink r:id="rId15" w:tooltip="GoGo Grandparent  link" w:history="1">
        <w:proofErr w:type="spellStart"/>
        <w:r w:rsidR="007939F4" w:rsidRPr="008E2806">
          <w:rPr>
            <w:rStyle w:val="Hyperlink"/>
            <w:sz w:val="24"/>
            <w:szCs w:val="24"/>
          </w:rPr>
          <w:t>GoGo</w:t>
        </w:r>
        <w:proofErr w:type="spellEnd"/>
        <w:r w:rsidR="007939F4" w:rsidRPr="008E2806">
          <w:rPr>
            <w:rStyle w:val="Hyperlink"/>
            <w:sz w:val="24"/>
            <w:szCs w:val="24"/>
          </w:rPr>
          <w:t xml:space="preserve"> Grandparent</w:t>
        </w:r>
      </w:hyperlink>
      <w:r w:rsidR="007939F4" w:rsidRPr="008E2806">
        <w:rPr>
          <w:sz w:val="24"/>
          <w:szCs w:val="24"/>
        </w:rPr>
        <w:t xml:space="preserve"> is a company that connects people with ride</w:t>
      </w:r>
      <w:r w:rsidR="008E2806">
        <w:rPr>
          <w:sz w:val="24"/>
          <w:szCs w:val="24"/>
        </w:rPr>
        <w:t>-</w:t>
      </w:r>
      <w:r w:rsidR="007939F4" w:rsidRPr="008E2806">
        <w:rPr>
          <w:sz w:val="24"/>
          <w:szCs w:val="24"/>
        </w:rPr>
        <w:t xml:space="preserve">sharing programs like Uber and Lyft. It allows people who are not able or comfortable with using a smartphone themselves to request a ride. The person sets up an account with </w:t>
      </w:r>
      <w:proofErr w:type="spellStart"/>
      <w:r w:rsidR="007939F4" w:rsidRPr="008E2806">
        <w:rPr>
          <w:sz w:val="24"/>
          <w:szCs w:val="24"/>
        </w:rPr>
        <w:t>GoGo</w:t>
      </w:r>
      <w:proofErr w:type="spellEnd"/>
      <w:r w:rsidR="007939F4" w:rsidRPr="008E2806">
        <w:rPr>
          <w:sz w:val="24"/>
          <w:szCs w:val="24"/>
        </w:rPr>
        <w:t xml:space="preserve"> Grandparent and then calls the customer service number to request rides. The cost is minimal</w:t>
      </w:r>
      <w:r w:rsidR="008E2806">
        <w:rPr>
          <w:sz w:val="24"/>
          <w:szCs w:val="24"/>
        </w:rPr>
        <w:t>,</w:t>
      </w:r>
      <w:r w:rsidR="007939F4" w:rsidRPr="008E2806">
        <w:rPr>
          <w:sz w:val="24"/>
          <w:szCs w:val="24"/>
        </w:rPr>
        <w:t xml:space="preserve"> and they can set up notifications to a family member or caregiver for an additional safety precaution. </w:t>
      </w:r>
      <w:r w:rsidR="00D94804" w:rsidRPr="008E2806">
        <w:rPr>
          <w:sz w:val="24"/>
          <w:szCs w:val="24"/>
        </w:rPr>
        <w:t>(</w:t>
      </w:r>
      <w:r w:rsidR="007939F4" w:rsidRPr="008E2806">
        <w:rPr>
          <w:sz w:val="24"/>
          <w:szCs w:val="24"/>
        </w:rPr>
        <w:t>855</w:t>
      </w:r>
      <w:r w:rsidR="00D94804" w:rsidRPr="008E2806">
        <w:rPr>
          <w:sz w:val="24"/>
          <w:szCs w:val="24"/>
        </w:rPr>
        <w:t xml:space="preserve">) </w:t>
      </w:r>
      <w:r w:rsidR="007939F4" w:rsidRPr="008E2806">
        <w:rPr>
          <w:sz w:val="24"/>
          <w:szCs w:val="24"/>
        </w:rPr>
        <w:t xml:space="preserve">464-6872 or </w:t>
      </w:r>
      <w:r w:rsidR="00D94804" w:rsidRPr="008E2806">
        <w:rPr>
          <w:sz w:val="24"/>
          <w:szCs w:val="24"/>
        </w:rPr>
        <w:t>(</w:t>
      </w:r>
      <w:r w:rsidR="007939F4" w:rsidRPr="008E2806">
        <w:rPr>
          <w:sz w:val="24"/>
          <w:szCs w:val="24"/>
        </w:rPr>
        <w:t>855</w:t>
      </w:r>
      <w:r w:rsidR="00D94804" w:rsidRPr="008E2806">
        <w:rPr>
          <w:sz w:val="24"/>
          <w:szCs w:val="24"/>
        </w:rPr>
        <w:t xml:space="preserve">) </w:t>
      </w:r>
      <w:r w:rsidR="007939F4" w:rsidRPr="008E2806">
        <w:rPr>
          <w:sz w:val="24"/>
          <w:szCs w:val="24"/>
        </w:rPr>
        <w:t>GOGO-USA</w:t>
      </w:r>
    </w:p>
    <w:p w14:paraId="09352AC8" w14:textId="77777777" w:rsidR="00C318C2" w:rsidRPr="008E2806" w:rsidRDefault="00C318C2" w:rsidP="008E2806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8E2806">
        <w:rPr>
          <w:sz w:val="24"/>
          <w:szCs w:val="24"/>
        </w:rPr>
        <w:t>Consumer Organizations</w:t>
      </w:r>
    </w:p>
    <w:p w14:paraId="57B6F22D" w14:textId="77777777" w:rsidR="00C318C2" w:rsidRPr="008E2806" w:rsidRDefault="00B62D13" w:rsidP="008E2806">
      <w:pPr>
        <w:pStyle w:val="ListParagraph"/>
        <w:numPr>
          <w:ilvl w:val="0"/>
          <w:numId w:val="9"/>
        </w:numPr>
        <w:rPr>
          <w:sz w:val="24"/>
          <w:szCs w:val="24"/>
        </w:rPr>
      </w:pPr>
      <w:hyperlink r:id="rId16" w:tooltip="American Council of the Blind link" w:history="1">
        <w:r w:rsidR="00C318C2" w:rsidRPr="008E2806">
          <w:rPr>
            <w:rStyle w:val="Hyperlink"/>
            <w:sz w:val="24"/>
            <w:szCs w:val="24"/>
          </w:rPr>
          <w:t>American Council of the Blind</w:t>
        </w:r>
      </w:hyperlink>
      <w:r w:rsidR="00C318C2" w:rsidRPr="008E2806">
        <w:rPr>
          <w:sz w:val="24"/>
          <w:szCs w:val="24"/>
        </w:rPr>
        <w:t xml:space="preserve">  (202) 467-5081. </w:t>
      </w:r>
    </w:p>
    <w:p w14:paraId="2075990B" w14:textId="77777777" w:rsidR="00C318C2" w:rsidRPr="008E2806" w:rsidRDefault="00C318C2" w:rsidP="008E2806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8E2806">
        <w:rPr>
          <w:sz w:val="24"/>
          <w:szCs w:val="24"/>
        </w:rPr>
        <w:t xml:space="preserve">The </w:t>
      </w:r>
      <w:hyperlink r:id="rId17" w:tooltip="Blinded Veterans Association link" w:history="1">
        <w:r w:rsidRPr="008E2806">
          <w:rPr>
            <w:rStyle w:val="Hyperlink"/>
            <w:sz w:val="24"/>
            <w:szCs w:val="24"/>
          </w:rPr>
          <w:t>Blinded Veterans Association</w:t>
        </w:r>
      </w:hyperlink>
      <w:r w:rsidRPr="008E2806">
        <w:rPr>
          <w:sz w:val="24"/>
          <w:szCs w:val="24"/>
        </w:rPr>
        <w:t xml:space="preserve"> (BVA) supports Blinded Veterans with Veterans Assistance Programs. They offer a range of veteran assistance programs that are available to any veteran whether they are a member of BVA or </w:t>
      </w:r>
      <w:r w:rsidRPr="008E2806">
        <w:rPr>
          <w:sz w:val="24"/>
          <w:szCs w:val="24"/>
        </w:rPr>
        <w:lastRenderedPageBreak/>
        <w:t>not. They provide support for veterans through funding, advocacy, and assistance with navigating the Department of Veterans Affairs claims processes to ensure seamless integration. Phone (202)371-8880</w:t>
      </w:r>
    </w:p>
    <w:p w14:paraId="06E95D38" w14:textId="6501CD25" w:rsidR="00C318C2" w:rsidRPr="008E2806" w:rsidRDefault="00B62D13" w:rsidP="008E2806">
      <w:pPr>
        <w:pStyle w:val="ListParagraph"/>
        <w:numPr>
          <w:ilvl w:val="0"/>
          <w:numId w:val="9"/>
        </w:numPr>
        <w:rPr>
          <w:sz w:val="24"/>
          <w:szCs w:val="24"/>
        </w:rPr>
      </w:pPr>
      <w:hyperlink r:id="rId18" w:history="1">
        <w:r w:rsidR="00C318C2" w:rsidRPr="008E2806">
          <w:rPr>
            <w:rStyle w:val="Hyperlink"/>
            <w:sz w:val="24"/>
            <w:szCs w:val="24"/>
          </w:rPr>
          <w:t>National Federation of the Blind</w:t>
        </w:r>
      </w:hyperlink>
      <w:r w:rsidR="00C318C2" w:rsidRPr="008E2806">
        <w:rPr>
          <w:sz w:val="24"/>
          <w:szCs w:val="24"/>
        </w:rPr>
        <w:t xml:space="preserve"> is a national, voluntary, non-profit organization dedicated to providing information and support to individuals who are blind, their families, and professionals</w:t>
      </w:r>
      <w:r w:rsidR="008E2806">
        <w:rPr>
          <w:sz w:val="24"/>
          <w:szCs w:val="24"/>
        </w:rPr>
        <w:t>,</w:t>
      </w:r>
      <w:r w:rsidR="00C318C2" w:rsidRPr="008E2806">
        <w:rPr>
          <w:sz w:val="24"/>
          <w:szCs w:val="24"/>
        </w:rPr>
        <w:t xml:space="preserve"> ensuring complete integration of the blind into society. Call (401) 659-9314 </w:t>
      </w:r>
    </w:p>
    <w:bookmarkStart w:id="0" w:name="_Hlk58936002"/>
    <w:p w14:paraId="243671E9" w14:textId="383A03E2" w:rsidR="00C318C2" w:rsidRPr="008E2806" w:rsidRDefault="00C318C2" w:rsidP="008E2806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8E2806">
        <w:rPr>
          <w:sz w:val="24"/>
          <w:szCs w:val="24"/>
        </w:rPr>
        <w:fldChar w:fldCharType="begin"/>
      </w:r>
      <w:r w:rsidRPr="008E2806">
        <w:rPr>
          <w:sz w:val="24"/>
          <w:szCs w:val="24"/>
        </w:rPr>
        <w:instrText xml:space="preserve"> HYPERLINK "https://www.albinism.org/" </w:instrText>
      </w:r>
      <w:r w:rsidRPr="008E2806">
        <w:rPr>
          <w:sz w:val="24"/>
          <w:szCs w:val="24"/>
        </w:rPr>
        <w:fldChar w:fldCharType="separate"/>
      </w:r>
      <w:r w:rsidRPr="008E2806">
        <w:rPr>
          <w:rStyle w:val="Hyperlink"/>
          <w:sz w:val="24"/>
          <w:szCs w:val="24"/>
        </w:rPr>
        <w:t>National Organization for Albinism and Hypopigmentation</w:t>
      </w:r>
      <w:bookmarkEnd w:id="0"/>
      <w:r w:rsidRPr="008E2806">
        <w:rPr>
          <w:sz w:val="24"/>
          <w:szCs w:val="24"/>
        </w:rPr>
        <w:fldChar w:fldCharType="end"/>
      </w:r>
    </w:p>
    <w:p w14:paraId="57BCAE0B" w14:textId="77777777" w:rsidR="00C318C2" w:rsidRPr="008E2806" w:rsidRDefault="00C318C2" w:rsidP="008E2806">
      <w:pPr>
        <w:pStyle w:val="Heading2"/>
      </w:pPr>
      <w:r w:rsidRPr="008E2806">
        <w:t>Products</w:t>
      </w:r>
    </w:p>
    <w:p w14:paraId="1727ECF4" w14:textId="24B3C2F4" w:rsidR="00C318C2" w:rsidRPr="008E2806" w:rsidRDefault="00B62D13" w:rsidP="008E2806">
      <w:pPr>
        <w:pStyle w:val="ListParagraph"/>
        <w:numPr>
          <w:ilvl w:val="0"/>
          <w:numId w:val="10"/>
        </w:numPr>
        <w:rPr>
          <w:sz w:val="24"/>
          <w:szCs w:val="24"/>
        </w:rPr>
      </w:pPr>
      <w:hyperlink r:id="rId19" w:tooltip="Blind Mice Mart link" w:history="1">
        <w:r w:rsidR="00C318C2" w:rsidRPr="008E2806">
          <w:rPr>
            <w:rStyle w:val="Hyperlink"/>
            <w:sz w:val="24"/>
            <w:szCs w:val="24"/>
          </w:rPr>
          <w:t>Blind Mice Mart</w:t>
        </w:r>
      </w:hyperlink>
      <w:r w:rsidR="00C318C2" w:rsidRPr="008E2806">
        <w:rPr>
          <w:sz w:val="24"/>
          <w:szCs w:val="24"/>
        </w:rPr>
        <w:t xml:space="preserve"> – sells adaptive aids and products. Also hosts a collection of descriptive movies and the “Cooking in the Dark” podcast.</w:t>
      </w:r>
    </w:p>
    <w:p w14:paraId="71BA031C" w14:textId="16D68E9E" w:rsidR="00C318C2" w:rsidRPr="008E2806" w:rsidRDefault="008E2806" w:rsidP="008E2806">
      <w:pPr>
        <w:pStyle w:val="ListParagraph"/>
        <w:numPr>
          <w:ilvl w:val="0"/>
          <w:numId w:val="10"/>
        </w:numPr>
        <w:rPr>
          <w:sz w:val="24"/>
          <w:szCs w:val="24"/>
        </w:rPr>
      </w:pPr>
      <w:hyperlink r:id="rId20" w:tooltip="Click Rule link" w:history="1">
        <w:r w:rsidR="00C318C2" w:rsidRPr="008E2806">
          <w:rPr>
            <w:rStyle w:val="Hyperlink"/>
            <w:sz w:val="24"/>
            <w:szCs w:val="24"/>
          </w:rPr>
          <w:t>Click Rule</w:t>
        </w:r>
      </w:hyperlink>
      <w:r w:rsidRPr="008E2806">
        <w:rPr>
          <w:sz w:val="24"/>
          <w:szCs w:val="24"/>
        </w:rPr>
        <w:t xml:space="preserve"> - </w:t>
      </w:r>
      <w:r w:rsidR="00C318C2" w:rsidRPr="008E2806">
        <w:rPr>
          <w:sz w:val="24"/>
          <w:szCs w:val="24"/>
        </w:rPr>
        <w:t>for accurate tactile measuring, typically used by vision impaired woodworkers</w:t>
      </w:r>
    </w:p>
    <w:p w14:paraId="6392F409" w14:textId="3FC2D453" w:rsidR="00C318C2" w:rsidRPr="008E2806" w:rsidRDefault="008E2806" w:rsidP="008E2806">
      <w:pPr>
        <w:pStyle w:val="ListParagraph"/>
        <w:numPr>
          <w:ilvl w:val="0"/>
          <w:numId w:val="10"/>
        </w:numPr>
        <w:rPr>
          <w:sz w:val="24"/>
          <w:szCs w:val="24"/>
        </w:rPr>
      </w:pPr>
      <w:hyperlink r:id="rId21" w:history="1">
        <w:r w:rsidR="00C318C2" w:rsidRPr="008E2806">
          <w:rPr>
            <w:rStyle w:val="Hyperlink"/>
            <w:sz w:val="24"/>
            <w:szCs w:val="24"/>
          </w:rPr>
          <w:t>Enhanced Vision</w:t>
        </w:r>
      </w:hyperlink>
      <w:r w:rsidRPr="008E2806">
        <w:rPr>
          <w:sz w:val="24"/>
          <w:szCs w:val="24"/>
        </w:rPr>
        <w:t xml:space="preserve"> </w:t>
      </w:r>
      <w:r w:rsidR="00C318C2" w:rsidRPr="008E2806">
        <w:rPr>
          <w:sz w:val="24"/>
          <w:szCs w:val="24"/>
        </w:rPr>
        <w:t>– Sells a variety of video magnifiers, also known as CCTVs.</w:t>
      </w:r>
    </w:p>
    <w:p w14:paraId="17A8F3BC" w14:textId="77777777" w:rsidR="00C318C2" w:rsidRPr="008E2806" w:rsidRDefault="00B62D13" w:rsidP="008E2806">
      <w:pPr>
        <w:pStyle w:val="ListParagraph"/>
        <w:numPr>
          <w:ilvl w:val="0"/>
          <w:numId w:val="10"/>
        </w:numPr>
        <w:rPr>
          <w:sz w:val="24"/>
          <w:szCs w:val="24"/>
        </w:rPr>
      </w:pPr>
      <w:hyperlink r:id="rId22" w:tooltip="eSight Eyewear link" w:history="1">
        <w:r w:rsidR="00C318C2" w:rsidRPr="008E2806">
          <w:rPr>
            <w:rStyle w:val="Hyperlink"/>
            <w:sz w:val="24"/>
            <w:szCs w:val="24"/>
          </w:rPr>
          <w:t>eSight Eyewear</w:t>
        </w:r>
      </w:hyperlink>
    </w:p>
    <w:p w14:paraId="479B2D71" w14:textId="45D7102B" w:rsidR="00C318C2" w:rsidRPr="008E2806" w:rsidRDefault="00B62D13" w:rsidP="008E2806">
      <w:pPr>
        <w:pStyle w:val="ListParagraph"/>
        <w:numPr>
          <w:ilvl w:val="0"/>
          <w:numId w:val="10"/>
        </w:numPr>
        <w:rPr>
          <w:sz w:val="24"/>
          <w:szCs w:val="24"/>
        </w:rPr>
      </w:pPr>
      <w:hyperlink r:id="rId23" w:tooltip="Humanware link" w:history="1">
        <w:proofErr w:type="spellStart"/>
        <w:r w:rsidR="00C318C2" w:rsidRPr="008E2806">
          <w:rPr>
            <w:rStyle w:val="Hyperlink"/>
            <w:sz w:val="24"/>
            <w:szCs w:val="24"/>
          </w:rPr>
          <w:t>Humanware</w:t>
        </w:r>
        <w:proofErr w:type="spellEnd"/>
      </w:hyperlink>
      <w:r w:rsidR="00C318C2" w:rsidRPr="008E2806">
        <w:rPr>
          <w:sz w:val="24"/>
          <w:szCs w:val="24"/>
        </w:rPr>
        <w:t xml:space="preserve"> </w:t>
      </w:r>
      <w:r w:rsidR="008E2806">
        <w:rPr>
          <w:sz w:val="24"/>
          <w:szCs w:val="24"/>
        </w:rPr>
        <w:t>sells various</w:t>
      </w:r>
      <w:r w:rsidR="00C318C2" w:rsidRPr="008E2806">
        <w:rPr>
          <w:sz w:val="24"/>
          <w:szCs w:val="24"/>
        </w:rPr>
        <w:t xml:space="preserve"> video magnifiers, also called CCTVs, the Victor Stream, a specialized MP3 player and recorder, and refreshable braille devices.</w:t>
      </w:r>
    </w:p>
    <w:p w14:paraId="2A176E60" w14:textId="1596C698" w:rsidR="00620A68" w:rsidRPr="008E2806" w:rsidRDefault="00C318C2" w:rsidP="008E2806">
      <w:pPr>
        <w:pStyle w:val="ListParagraph"/>
        <w:numPr>
          <w:ilvl w:val="0"/>
          <w:numId w:val="10"/>
        </w:numPr>
        <w:rPr>
          <w:sz w:val="24"/>
          <w:szCs w:val="24"/>
        </w:rPr>
      </w:pPr>
      <w:proofErr w:type="spellStart"/>
      <w:r w:rsidRPr="008E2806">
        <w:rPr>
          <w:sz w:val="24"/>
          <w:szCs w:val="24"/>
        </w:rPr>
        <w:t>iBill</w:t>
      </w:r>
      <w:proofErr w:type="spellEnd"/>
      <w:r w:rsidRPr="008E2806">
        <w:rPr>
          <w:sz w:val="24"/>
          <w:szCs w:val="24"/>
        </w:rPr>
        <w:t xml:space="preserve"> - for identification of US paper currency is provided for free by the </w:t>
      </w:r>
      <w:hyperlink r:id="rId24" w:tooltip="National Library Service link" w:history="1">
        <w:r w:rsidRPr="008E2806">
          <w:rPr>
            <w:rStyle w:val="Hyperlink"/>
            <w:sz w:val="24"/>
            <w:szCs w:val="24"/>
          </w:rPr>
          <w:t>National Library Service</w:t>
        </w:r>
      </w:hyperlink>
      <w:r w:rsidRPr="008E2806">
        <w:rPr>
          <w:sz w:val="24"/>
          <w:szCs w:val="24"/>
        </w:rPr>
        <w:t xml:space="preserve"> </w:t>
      </w:r>
    </w:p>
    <w:p w14:paraId="17A8F538" w14:textId="596D20DE" w:rsidR="00620A68" w:rsidRPr="008E2806" w:rsidRDefault="00620A68" w:rsidP="008E2806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8E2806">
        <w:rPr>
          <w:sz w:val="24"/>
          <w:szCs w:val="24"/>
        </w:rPr>
        <w:t xml:space="preserve">ID Mate - </w:t>
      </w:r>
      <w:hyperlink r:id="rId25" w:tooltip="En-Vision America link" w:history="1">
        <w:proofErr w:type="spellStart"/>
        <w:r w:rsidRPr="008E2806">
          <w:rPr>
            <w:rStyle w:val="Hyperlink"/>
            <w:sz w:val="24"/>
            <w:szCs w:val="24"/>
          </w:rPr>
          <w:t>En</w:t>
        </w:r>
        <w:proofErr w:type="spellEnd"/>
        <w:r w:rsidRPr="008E2806">
          <w:rPr>
            <w:rStyle w:val="Hyperlink"/>
            <w:sz w:val="24"/>
            <w:szCs w:val="24"/>
          </w:rPr>
          <w:t>-Vision America</w:t>
        </w:r>
      </w:hyperlink>
      <w:r w:rsidRPr="008E2806">
        <w:rPr>
          <w:sz w:val="24"/>
          <w:szCs w:val="24"/>
        </w:rPr>
        <w:t xml:space="preserve"> –  purchase this barcode reader</w:t>
      </w:r>
      <w:r w:rsidR="008E2806">
        <w:rPr>
          <w:sz w:val="24"/>
          <w:szCs w:val="24"/>
        </w:rPr>
        <w:t>,</w:t>
      </w:r>
      <w:r w:rsidRPr="008E2806">
        <w:rPr>
          <w:sz w:val="24"/>
          <w:szCs w:val="24"/>
        </w:rPr>
        <w:t xml:space="preserve"> which can also create customized labels. </w:t>
      </w:r>
    </w:p>
    <w:p w14:paraId="55398F83" w14:textId="397C9D6A" w:rsidR="00C318C2" w:rsidRPr="008E2806" w:rsidRDefault="00B62D13" w:rsidP="008E2806">
      <w:pPr>
        <w:pStyle w:val="ListParagraph"/>
        <w:numPr>
          <w:ilvl w:val="0"/>
          <w:numId w:val="10"/>
        </w:numPr>
        <w:rPr>
          <w:sz w:val="24"/>
          <w:szCs w:val="24"/>
        </w:rPr>
      </w:pPr>
      <w:hyperlink r:id="rId26" w:tooltip="Independent Living Aids  link" w:history="1">
        <w:r w:rsidR="00C318C2" w:rsidRPr="008E2806">
          <w:rPr>
            <w:rStyle w:val="Hyperlink"/>
            <w:sz w:val="24"/>
            <w:szCs w:val="24"/>
          </w:rPr>
          <w:t>Independent Living Aids</w:t>
        </w:r>
      </w:hyperlink>
      <w:r w:rsidR="00C318C2" w:rsidRPr="008E2806">
        <w:rPr>
          <w:sz w:val="24"/>
          <w:szCs w:val="24"/>
        </w:rPr>
        <w:t xml:space="preserve"> is an online store that sells products for people who are blind or visually impaired. (800) 537-2118  </w:t>
      </w:r>
    </w:p>
    <w:p w14:paraId="1C438030" w14:textId="77777777" w:rsidR="00C318C2" w:rsidRPr="008E2806" w:rsidRDefault="00C318C2" w:rsidP="008E2806">
      <w:pPr>
        <w:pStyle w:val="ListParagraph"/>
        <w:numPr>
          <w:ilvl w:val="0"/>
          <w:numId w:val="10"/>
        </w:numPr>
        <w:rPr>
          <w:sz w:val="24"/>
          <w:szCs w:val="24"/>
        </w:rPr>
      </w:pPr>
      <w:hyperlink r:id="rId27" w:tooltip="LS&amp;S Products link" w:history="1">
        <w:r w:rsidRPr="008E2806">
          <w:rPr>
            <w:rStyle w:val="Hyperlink"/>
            <w:sz w:val="24"/>
            <w:szCs w:val="24"/>
          </w:rPr>
          <w:t>LS&amp;S Products</w:t>
        </w:r>
      </w:hyperlink>
      <w:r w:rsidRPr="008E2806">
        <w:rPr>
          <w:sz w:val="24"/>
          <w:szCs w:val="24"/>
        </w:rPr>
        <w:t xml:space="preserve"> specializes in products for the blind, visually impaired, deaf, and hard of hearing. Here you will find a great collection of low vision aids, hearing helpers, daily living aids, and information designed to help you or a loved one regain independence.</w:t>
      </w:r>
    </w:p>
    <w:p w14:paraId="649984FB" w14:textId="77777777" w:rsidR="00C318C2" w:rsidRPr="008E2806" w:rsidRDefault="00B62D13" w:rsidP="008E2806">
      <w:pPr>
        <w:pStyle w:val="ListParagraph"/>
        <w:numPr>
          <w:ilvl w:val="0"/>
          <w:numId w:val="10"/>
        </w:numPr>
        <w:rPr>
          <w:sz w:val="24"/>
          <w:szCs w:val="24"/>
        </w:rPr>
      </w:pPr>
      <w:hyperlink r:id="rId28" w:tooltip="Maxi Aids link" w:history="1">
        <w:proofErr w:type="spellStart"/>
        <w:r w:rsidR="00C318C2" w:rsidRPr="008E2806">
          <w:rPr>
            <w:rStyle w:val="Hyperlink"/>
            <w:sz w:val="24"/>
            <w:szCs w:val="24"/>
          </w:rPr>
          <w:t>MaxiAids</w:t>
        </w:r>
        <w:proofErr w:type="spellEnd"/>
      </w:hyperlink>
      <w:r w:rsidR="00C318C2" w:rsidRPr="008E2806">
        <w:rPr>
          <w:sz w:val="24"/>
          <w:szCs w:val="24"/>
        </w:rPr>
        <w:t xml:space="preserve"> is a company that specializes in products for people with disabilities. Many of the products described in our courses can be purchase through the online store or by phone. (800) 522-6294  </w:t>
      </w:r>
    </w:p>
    <w:p w14:paraId="708F7F53" w14:textId="77777777" w:rsidR="00C318C2" w:rsidRPr="008E2806" w:rsidRDefault="00B62D13" w:rsidP="008E2806">
      <w:pPr>
        <w:pStyle w:val="ListParagraph"/>
        <w:numPr>
          <w:ilvl w:val="0"/>
          <w:numId w:val="10"/>
        </w:numPr>
        <w:rPr>
          <w:sz w:val="24"/>
          <w:szCs w:val="24"/>
        </w:rPr>
      </w:pPr>
      <w:hyperlink r:id="rId29" w:tooltip="NuEyes link" w:history="1">
        <w:proofErr w:type="spellStart"/>
        <w:r w:rsidR="00C318C2" w:rsidRPr="008E2806">
          <w:rPr>
            <w:rStyle w:val="Hyperlink"/>
            <w:sz w:val="24"/>
            <w:szCs w:val="24"/>
          </w:rPr>
          <w:t>NuEyes</w:t>
        </w:r>
        <w:proofErr w:type="spellEnd"/>
      </w:hyperlink>
    </w:p>
    <w:p w14:paraId="234D4B84" w14:textId="7CAFB516" w:rsidR="00C318C2" w:rsidRPr="008E2806" w:rsidRDefault="00C318C2" w:rsidP="008E2806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8E2806">
        <w:rPr>
          <w:sz w:val="24"/>
          <w:szCs w:val="24"/>
        </w:rPr>
        <w:t xml:space="preserve">NVDA - </w:t>
      </w:r>
      <w:hyperlink r:id="rId30" w:tooltip="NV Access link" w:history="1">
        <w:r w:rsidRPr="008E2806">
          <w:rPr>
            <w:rStyle w:val="Hyperlink"/>
            <w:sz w:val="24"/>
            <w:szCs w:val="24"/>
          </w:rPr>
          <w:t>NV Access</w:t>
        </w:r>
      </w:hyperlink>
      <w:r w:rsidRPr="008E2806">
        <w:rPr>
          <w:sz w:val="24"/>
          <w:szCs w:val="24"/>
        </w:rPr>
        <w:t xml:space="preserve">- free screen reading software for Windows computers. </w:t>
      </w:r>
    </w:p>
    <w:p w14:paraId="4C1493CE" w14:textId="5DEB3496" w:rsidR="00C318C2" w:rsidRPr="008E2806" w:rsidRDefault="00B62D13" w:rsidP="008E2806">
      <w:pPr>
        <w:pStyle w:val="ListParagraph"/>
        <w:numPr>
          <w:ilvl w:val="0"/>
          <w:numId w:val="10"/>
        </w:numPr>
        <w:rPr>
          <w:sz w:val="24"/>
          <w:szCs w:val="24"/>
        </w:rPr>
      </w:pPr>
      <w:hyperlink r:id="rId31" w:tooltip="PENfriend link" w:history="1">
        <w:proofErr w:type="spellStart"/>
        <w:r w:rsidR="00C318C2" w:rsidRPr="008E2806">
          <w:rPr>
            <w:rStyle w:val="Hyperlink"/>
            <w:sz w:val="24"/>
            <w:szCs w:val="24"/>
          </w:rPr>
          <w:t>PENfriend</w:t>
        </w:r>
        <w:proofErr w:type="spellEnd"/>
      </w:hyperlink>
      <w:r w:rsidR="00C318C2" w:rsidRPr="008E2806">
        <w:rPr>
          <w:sz w:val="24"/>
          <w:szCs w:val="24"/>
        </w:rPr>
        <w:t xml:space="preserve"> – audio labeling system for recording customized audio labels</w:t>
      </w:r>
    </w:p>
    <w:p w14:paraId="4C771B07" w14:textId="7CD5F9BB" w:rsidR="00C318C2" w:rsidRPr="008E2806" w:rsidRDefault="00B62D13" w:rsidP="008E2806">
      <w:pPr>
        <w:pStyle w:val="ListParagraph"/>
        <w:numPr>
          <w:ilvl w:val="0"/>
          <w:numId w:val="10"/>
        </w:numPr>
        <w:rPr>
          <w:sz w:val="24"/>
          <w:szCs w:val="24"/>
        </w:rPr>
      </w:pPr>
      <w:hyperlink r:id="rId32" w:tooltip="ScriptTalk  link" w:history="1">
        <w:proofErr w:type="spellStart"/>
        <w:r w:rsidR="00C318C2" w:rsidRPr="008E2806">
          <w:rPr>
            <w:rStyle w:val="Hyperlink"/>
            <w:sz w:val="24"/>
            <w:szCs w:val="24"/>
          </w:rPr>
          <w:t>ScriptTalk</w:t>
        </w:r>
        <w:proofErr w:type="spellEnd"/>
      </w:hyperlink>
      <w:r w:rsidR="008E2806">
        <w:rPr>
          <w:sz w:val="24"/>
          <w:szCs w:val="24"/>
        </w:rPr>
        <w:t>,</w:t>
      </w:r>
      <w:r w:rsidR="00C318C2" w:rsidRPr="008E2806">
        <w:rPr>
          <w:sz w:val="24"/>
          <w:szCs w:val="24"/>
        </w:rPr>
        <w:t xml:space="preserve"> a </w:t>
      </w:r>
      <w:proofErr w:type="spellStart"/>
      <w:r w:rsidR="00C318C2" w:rsidRPr="008E2806">
        <w:rPr>
          <w:sz w:val="24"/>
          <w:szCs w:val="24"/>
        </w:rPr>
        <w:t>scripTalk</w:t>
      </w:r>
      <w:proofErr w:type="spellEnd"/>
      <w:r w:rsidR="00C318C2" w:rsidRPr="008E2806">
        <w:rPr>
          <w:sz w:val="24"/>
          <w:szCs w:val="24"/>
        </w:rPr>
        <w:t xml:space="preserve"> station or app</w:t>
      </w:r>
      <w:r w:rsidR="008E2806">
        <w:rPr>
          <w:sz w:val="24"/>
          <w:szCs w:val="24"/>
        </w:rPr>
        <w:t>,</w:t>
      </w:r>
      <w:r w:rsidR="00C318C2" w:rsidRPr="008E2806">
        <w:rPr>
          <w:sz w:val="24"/>
          <w:szCs w:val="24"/>
        </w:rPr>
        <w:t xml:space="preserve"> is available for free and can read aloud prescription labels. </w:t>
      </w:r>
    </w:p>
    <w:p w14:paraId="1054C98A" w14:textId="77777777" w:rsidR="00C318C2" w:rsidRPr="008E2806" w:rsidRDefault="00B62D13" w:rsidP="008E2806">
      <w:pPr>
        <w:pStyle w:val="ListParagraph"/>
        <w:numPr>
          <w:ilvl w:val="0"/>
          <w:numId w:val="10"/>
        </w:numPr>
        <w:rPr>
          <w:sz w:val="24"/>
          <w:szCs w:val="24"/>
        </w:rPr>
      </w:pPr>
      <w:hyperlink r:id="rId33" w:tooltip="Vispero link" w:history="1">
        <w:proofErr w:type="spellStart"/>
        <w:r w:rsidR="00C318C2" w:rsidRPr="008E2806">
          <w:rPr>
            <w:rStyle w:val="Hyperlink"/>
            <w:sz w:val="24"/>
            <w:szCs w:val="24"/>
          </w:rPr>
          <w:t>Vispero</w:t>
        </w:r>
        <w:proofErr w:type="spellEnd"/>
      </w:hyperlink>
      <w:r w:rsidR="00C318C2" w:rsidRPr="008E2806">
        <w:rPr>
          <w:sz w:val="24"/>
          <w:szCs w:val="24"/>
        </w:rPr>
        <w:t>- sells adaptive software, video magnifiers, also known as CCTVs, and refreshable braille devices.</w:t>
      </w:r>
    </w:p>
    <w:p w14:paraId="505B9568" w14:textId="37DA7897" w:rsidR="00C318C2" w:rsidRPr="008E2806" w:rsidRDefault="00B62D13" w:rsidP="008E2806">
      <w:pPr>
        <w:pStyle w:val="ListParagraph"/>
        <w:numPr>
          <w:ilvl w:val="0"/>
          <w:numId w:val="10"/>
        </w:numPr>
        <w:rPr>
          <w:sz w:val="24"/>
          <w:szCs w:val="24"/>
        </w:rPr>
      </w:pPr>
      <w:hyperlink r:id="rId34" w:tooltip="WayAround link" w:history="1">
        <w:proofErr w:type="spellStart"/>
        <w:r w:rsidR="00C318C2" w:rsidRPr="008E2806">
          <w:rPr>
            <w:rStyle w:val="Hyperlink"/>
            <w:sz w:val="24"/>
            <w:szCs w:val="24"/>
          </w:rPr>
          <w:t>WayAround</w:t>
        </w:r>
        <w:proofErr w:type="spellEnd"/>
      </w:hyperlink>
      <w:r w:rsidR="00C318C2" w:rsidRPr="008E2806">
        <w:rPr>
          <w:sz w:val="24"/>
          <w:szCs w:val="24"/>
        </w:rPr>
        <w:t xml:space="preserve"> is a labeling and identification product for people with visual impairments. It connects </w:t>
      </w:r>
      <w:proofErr w:type="spellStart"/>
      <w:r w:rsidR="00C318C2" w:rsidRPr="008E2806">
        <w:rPr>
          <w:sz w:val="24"/>
          <w:szCs w:val="24"/>
        </w:rPr>
        <w:t>WayTags</w:t>
      </w:r>
      <w:proofErr w:type="spellEnd"/>
      <w:r w:rsidR="00C318C2" w:rsidRPr="008E2806">
        <w:rPr>
          <w:sz w:val="24"/>
          <w:szCs w:val="24"/>
        </w:rPr>
        <w:t xml:space="preserve"> to an app on a smartphone to record audio labels for clothes, documents, food, and other items.</w:t>
      </w:r>
    </w:p>
    <w:p w14:paraId="6C7ECD40" w14:textId="77777777" w:rsidR="00620A68" w:rsidRPr="008E2806" w:rsidRDefault="00620A68" w:rsidP="008E2806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8E2806">
        <w:rPr>
          <w:sz w:val="24"/>
          <w:szCs w:val="24"/>
        </w:rPr>
        <w:t>Apps</w:t>
      </w:r>
    </w:p>
    <w:p w14:paraId="0B6E91DC" w14:textId="0140728F" w:rsidR="00620A68" w:rsidRPr="008E2806" w:rsidRDefault="00B62D13" w:rsidP="008E2806">
      <w:pPr>
        <w:pStyle w:val="ListParagraph"/>
        <w:numPr>
          <w:ilvl w:val="0"/>
          <w:numId w:val="10"/>
        </w:numPr>
        <w:rPr>
          <w:sz w:val="24"/>
          <w:szCs w:val="24"/>
        </w:rPr>
      </w:pPr>
      <w:hyperlink r:id="rId35" w:tooltip="Seeing AI  link" w:history="1">
        <w:r w:rsidR="00620A68" w:rsidRPr="008E2806">
          <w:rPr>
            <w:rStyle w:val="Hyperlink"/>
            <w:sz w:val="24"/>
            <w:szCs w:val="24"/>
          </w:rPr>
          <w:t>Seeing AI</w:t>
        </w:r>
      </w:hyperlink>
      <w:r w:rsidR="00620A68" w:rsidRPr="008E2806">
        <w:rPr>
          <w:sz w:val="24"/>
          <w:szCs w:val="24"/>
        </w:rPr>
        <w:t xml:space="preserve"> is a free app for iPhones and iPads, which converts text and images to speech. It can read typed text, handwriting, barcodes, money, color, and identify people by facial recognition. </w:t>
      </w:r>
    </w:p>
    <w:p w14:paraId="0AA1C1DC" w14:textId="20778249" w:rsidR="00620A68" w:rsidRPr="008E2806" w:rsidRDefault="00B62D13" w:rsidP="008E2806">
      <w:pPr>
        <w:pStyle w:val="ListParagraph"/>
        <w:numPr>
          <w:ilvl w:val="0"/>
          <w:numId w:val="10"/>
        </w:numPr>
        <w:rPr>
          <w:sz w:val="24"/>
          <w:szCs w:val="24"/>
        </w:rPr>
      </w:pPr>
      <w:hyperlink r:id="rId36" w:tooltip="Envision AI link" w:history="1">
        <w:r w:rsidR="00620A68" w:rsidRPr="008E2806">
          <w:rPr>
            <w:rStyle w:val="Hyperlink"/>
            <w:sz w:val="24"/>
            <w:szCs w:val="24"/>
          </w:rPr>
          <w:t>Envision AI</w:t>
        </w:r>
      </w:hyperlink>
      <w:r w:rsidR="00620A68" w:rsidRPr="008E2806">
        <w:rPr>
          <w:sz w:val="24"/>
          <w:szCs w:val="24"/>
        </w:rPr>
        <w:t xml:space="preserve"> is an app for iPhones and Android, which converts text and images to speech. It requires a paid subscription but offers a free trial. It has many of the same features as Seeing AI and is a good option for Android phones.</w:t>
      </w:r>
    </w:p>
    <w:p w14:paraId="08C5FDDF" w14:textId="23CDF60D" w:rsidR="00620A68" w:rsidRPr="008E2806" w:rsidRDefault="00B62D13" w:rsidP="008E2806">
      <w:pPr>
        <w:pStyle w:val="ListParagraph"/>
        <w:numPr>
          <w:ilvl w:val="0"/>
          <w:numId w:val="10"/>
        </w:numPr>
        <w:rPr>
          <w:sz w:val="24"/>
          <w:szCs w:val="24"/>
        </w:rPr>
      </w:pPr>
      <w:hyperlink r:id="rId37" w:tooltip="Be My Eyes link" w:history="1">
        <w:r w:rsidR="00620A68" w:rsidRPr="008E2806">
          <w:rPr>
            <w:rStyle w:val="Hyperlink"/>
            <w:sz w:val="24"/>
            <w:szCs w:val="24"/>
          </w:rPr>
          <w:t>Be My Eyes</w:t>
        </w:r>
      </w:hyperlink>
      <w:r w:rsidR="00620A68" w:rsidRPr="008E2806">
        <w:rPr>
          <w:sz w:val="24"/>
          <w:szCs w:val="24"/>
        </w:rPr>
        <w:t xml:space="preserve"> is a free smartphone app that connects blind or visually impaired people to a volunteer to assist with reading or identification tasks. </w:t>
      </w:r>
    </w:p>
    <w:p w14:paraId="6DEF1CEA" w14:textId="660DE1F1" w:rsidR="00C318C2" w:rsidRPr="008E2806" w:rsidRDefault="00B62D13" w:rsidP="008E2806">
      <w:pPr>
        <w:pStyle w:val="ListParagraph"/>
        <w:numPr>
          <w:ilvl w:val="0"/>
          <w:numId w:val="10"/>
        </w:numPr>
        <w:rPr>
          <w:sz w:val="24"/>
          <w:szCs w:val="24"/>
        </w:rPr>
      </w:pPr>
      <w:hyperlink r:id="rId38" w:tooltip="Aira link" w:history="1">
        <w:r w:rsidR="00620A68" w:rsidRPr="008E2806">
          <w:rPr>
            <w:rStyle w:val="Hyperlink"/>
            <w:sz w:val="24"/>
            <w:szCs w:val="24"/>
          </w:rPr>
          <w:t>Aira</w:t>
        </w:r>
      </w:hyperlink>
      <w:r w:rsidR="00620A68" w:rsidRPr="008E2806">
        <w:rPr>
          <w:sz w:val="24"/>
          <w:szCs w:val="24"/>
        </w:rPr>
        <w:t xml:space="preserve"> is an app that links visually impaired customers with a trained representative to assist with tasks remotely. </w:t>
      </w:r>
      <w:r w:rsidR="008E2806">
        <w:rPr>
          <w:sz w:val="24"/>
          <w:szCs w:val="24"/>
        </w:rPr>
        <w:t>Although some locations/businesses/tasks have been prepaid for customers of the business or product to use this service, it requires a paid subscription</w:t>
      </w:r>
      <w:r w:rsidR="00620A68" w:rsidRPr="008E2806">
        <w:rPr>
          <w:sz w:val="24"/>
          <w:szCs w:val="24"/>
        </w:rPr>
        <w:t xml:space="preserve">. </w:t>
      </w:r>
    </w:p>
    <w:p w14:paraId="4E304ECF" w14:textId="0B2A4CA5" w:rsidR="008245D6" w:rsidRPr="008E2806" w:rsidRDefault="002C337E" w:rsidP="008E2806">
      <w:pPr>
        <w:pStyle w:val="Heading2"/>
      </w:pPr>
      <w:r w:rsidRPr="008E2806">
        <w:t>Recreation and Leisure</w:t>
      </w:r>
    </w:p>
    <w:p w14:paraId="24B98282" w14:textId="2FC0D5AC" w:rsidR="00B43E31" w:rsidRPr="008E2806" w:rsidRDefault="00B62D13" w:rsidP="008E2806">
      <w:pPr>
        <w:pStyle w:val="ListParagraph"/>
        <w:numPr>
          <w:ilvl w:val="0"/>
          <w:numId w:val="11"/>
        </w:numPr>
        <w:rPr>
          <w:sz w:val="24"/>
          <w:szCs w:val="24"/>
        </w:rPr>
      </w:pPr>
      <w:hyperlink r:id="rId39" w:history="1">
        <w:r w:rsidR="00B43E31" w:rsidRPr="008E2806">
          <w:rPr>
            <w:rStyle w:val="Hyperlink"/>
            <w:sz w:val="24"/>
            <w:szCs w:val="24"/>
          </w:rPr>
          <w:t>American Blind Bowling Association, Inc.</w:t>
        </w:r>
      </w:hyperlink>
    </w:p>
    <w:p w14:paraId="77AF7FAB" w14:textId="77777777" w:rsidR="00B43E31" w:rsidRPr="008E2806" w:rsidRDefault="00B62D13" w:rsidP="008E2806">
      <w:pPr>
        <w:pStyle w:val="ListParagraph"/>
        <w:numPr>
          <w:ilvl w:val="0"/>
          <w:numId w:val="11"/>
        </w:numPr>
        <w:rPr>
          <w:sz w:val="24"/>
          <w:szCs w:val="24"/>
        </w:rPr>
      </w:pPr>
      <w:hyperlink r:id="rId40" w:history="1">
        <w:r w:rsidR="00B43E31" w:rsidRPr="008E2806">
          <w:rPr>
            <w:rStyle w:val="Hyperlink"/>
            <w:sz w:val="24"/>
            <w:szCs w:val="24"/>
          </w:rPr>
          <w:t>Appalachian Mountain Club</w:t>
        </w:r>
      </w:hyperlink>
    </w:p>
    <w:p w14:paraId="22C1CDD1" w14:textId="77777777" w:rsidR="00B43E31" w:rsidRPr="008E2806" w:rsidRDefault="00B62D13" w:rsidP="008E2806">
      <w:pPr>
        <w:pStyle w:val="ListParagraph"/>
        <w:numPr>
          <w:ilvl w:val="0"/>
          <w:numId w:val="11"/>
        </w:numPr>
        <w:rPr>
          <w:sz w:val="24"/>
          <w:szCs w:val="24"/>
        </w:rPr>
      </w:pPr>
      <w:hyperlink r:id="rId41" w:tooltip="Audubon Society link" w:history="1">
        <w:r w:rsidR="00B43E31" w:rsidRPr="008E2806">
          <w:rPr>
            <w:rStyle w:val="Hyperlink"/>
            <w:sz w:val="24"/>
            <w:szCs w:val="24"/>
          </w:rPr>
          <w:t>Audubon Society</w:t>
        </w:r>
      </w:hyperlink>
    </w:p>
    <w:p w14:paraId="000186CC" w14:textId="010DA0EF" w:rsidR="00B43E31" w:rsidRPr="008E2806" w:rsidRDefault="00B62D13" w:rsidP="008E2806">
      <w:pPr>
        <w:pStyle w:val="ListParagraph"/>
        <w:numPr>
          <w:ilvl w:val="0"/>
          <w:numId w:val="11"/>
        </w:numPr>
        <w:rPr>
          <w:sz w:val="24"/>
          <w:szCs w:val="24"/>
        </w:rPr>
      </w:pPr>
      <w:hyperlink r:id="rId42" w:tooltip="BARD link" w:history="1">
        <w:r w:rsidR="00B43E31" w:rsidRPr="008E2806">
          <w:rPr>
            <w:rStyle w:val="Hyperlink"/>
            <w:sz w:val="24"/>
            <w:szCs w:val="24"/>
          </w:rPr>
          <w:t>BARD</w:t>
        </w:r>
      </w:hyperlink>
      <w:r w:rsidR="002C337E" w:rsidRPr="008E2806">
        <w:rPr>
          <w:sz w:val="24"/>
          <w:szCs w:val="24"/>
        </w:rPr>
        <w:t>- The Braille and Audio Reading Download website and app allow users of the National library service to access books independently. The app is available for a variety of devices. The website can be used to search for and download books</w:t>
      </w:r>
      <w:r w:rsidR="008E2806">
        <w:rPr>
          <w:sz w:val="24"/>
          <w:szCs w:val="24"/>
        </w:rPr>
        <w:t>,</w:t>
      </w:r>
      <w:r w:rsidR="002C337E" w:rsidRPr="008E2806">
        <w:rPr>
          <w:sz w:val="24"/>
          <w:szCs w:val="24"/>
        </w:rPr>
        <w:t xml:space="preserve"> accessed on the talking book player, a refreshable braille device, or a specialized audio player.</w:t>
      </w:r>
    </w:p>
    <w:p w14:paraId="559CF89B" w14:textId="77777777" w:rsidR="00B43E31" w:rsidRPr="008E2806" w:rsidRDefault="00B62D13" w:rsidP="008E2806">
      <w:pPr>
        <w:pStyle w:val="ListParagraph"/>
        <w:numPr>
          <w:ilvl w:val="0"/>
          <w:numId w:val="11"/>
        </w:numPr>
        <w:rPr>
          <w:sz w:val="24"/>
          <w:szCs w:val="24"/>
        </w:rPr>
      </w:pPr>
      <w:hyperlink r:id="rId43" w:tooltip="Blind Alive link" w:history="1">
        <w:r w:rsidR="00B43E31" w:rsidRPr="008E2806">
          <w:rPr>
            <w:rStyle w:val="Hyperlink"/>
            <w:sz w:val="24"/>
            <w:szCs w:val="24"/>
          </w:rPr>
          <w:t>Blind Alive</w:t>
        </w:r>
      </w:hyperlink>
    </w:p>
    <w:p w14:paraId="01FA2A81" w14:textId="77777777" w:rsidR="00B43E31" w:rsidRPr="008E2806" w:rsidRDefault="00B62D13" w:rsidP="008E2806">
      <w:pPr>
        <w:pStyle w:val="ListParagraph"/>
        <w:numPr>
          <w:ilvl w:val="0"/>
          <w:numId w:val="11"/>
        </w:numPr>
        <w:rPr>
          <w:sz w:val="24"/>
          <w:szCs w:val="24"/>
        </w:rPr>
      </w:pPr>
      <w:hyperlink r:id="rId44" w:history="1">
        <w:r w:rsidR="00B43E31" w:rsidRPr="008E2806">
          <w:rPr>
            <w:rStyle w:val="Hyperlink"/>
            <w:sz w:val="24"/>
            <w:szCs w:val="24"/>
          </w:rPr>
          <w:t>Blind Golf</w:t>
        </w:r>
      </w:hyperlink>
    </w:p>
    <w:p w14:paraId="753D502E" w14:textId="583EA470" w:rsidR="00B43E31" w:rsidRPr="008E2806" w:rsidRDefault="00B62D13" w:rsidP="008E2806">
      <w:pPr>
        <w:pStyle w:val="ListParagraph"/>
        <w:numPr>
          <w:ilvl w:val="0"/>
          <w:numId w:val="11"/>
        </w:numPr>
        <w:rPr>
          <w:sz w:val="24"/>
          <w:szCs w:val="24"/>
        </w:rPr>
      </w:pPr>
      <w:hyperlink r:id="rId45" w:history="1">
        <w:r w:rsidR="00B43E31" w:rsidRPr="008E2806">
          <w:rPr>
            <w:rStyle w:val="Hyperlink"/>
            <w:sz w:val="24"/>
            <w:szCs w:val="24"/>
          </w:rPr>
          <w:t>Blind Outdoor Leisure Development (BOLD)</w:t>
        </w:r>
      </w:hyperlink>
    </w:p>
    <w:p w14:paraId="76374EBA" w14:textId="2CA7D9B5" w:rsidR="00B43E31" w:rsidRPr="008E2806" w:rsidRDefault="00B62D13" w:rsidP="008E2806">
      <w:pPr>
        <w:pStyle w:val="ListParagraph"/>
        <w:numPr>
          <w:ilvl w:val="0"/>
          <w:numId w:val="11"/>
        </w:numPr>
        <w:rPr>
          <w:sz w:val="24"/>
          <w:szCs w:val="24"/>
        </w:rPr>
      </w:pPr>
      <w:hyperlink r:id="rId46" w:tooltip="The National Beep Baseball Association link" w:history="1">
        <w:r w:rsidR="00B43E31" w:rsidRPr="008E2806">
          <w:rPr>
            <w:rStyle w:val="Hyperlink"/>
            <w:sz w:val="24"/>
            <w:szCs w:val="24"/>
          </w:rPr>
          <w:t>The National Beep Baseball Association</w:t>
        </w:r>
      </w:hyperlink>
    </w:p>
    <w:p w14:paraId="4852DDC3" w14:textId="77777777" w:rsidR="00B43E31" w:rsidRPr="008E2806" w:rsidRDefault="00B62D13" w:rsidP="008E2806">
      <w:pPr>
        <w:pStyle w:val="ListParagraph"/>
        <w:numPr>
          <w:ilvl w:val="0"/>
          <w:numId w:val="11"/>
        </w:numPr>
        <w:rPr>
          <w:sz w:val="24"/>
          <w:szCs w:val="24"/>
        </w:rPr>
      </w:pPr>
      <w:hyperlink r:id="rId47" w:tooltip="National Park Service link" w:history="1">
        <w:r w:rsidR="00B43E31" w:rsidRPr="008E2806">
          <w:rPr>
            <w:rStyle w:val="Hyperlink"/>
            <w:sz w:val="24"/>
            <w:szCs w:val="24"/>
          </w:rPr>
          <w:t>National Park Service</w:t>
        </w:r>
      </w:hyperlink>
    </w:p>
    <w:p w14:paraId="2E1268CB" w14:textId="77777777" w:rsidR="00B43E31" w:rsidRPr="008E2806" w:rsidRDefault="00B62D13" w:rsidP="008E2806">
      <w:pPr>
        <w:pStyle w:val="ListParagraph"/>
        <w:numPr>
          <w:ilvl w:val="0"/>
          <w:numId w:val="11"/>
        </w:numPr>
        <w:rPr>
          <w:sz w:val="24"/>
          <w:szCs w:val="24"/>
        </w:rPr>
      </w:pPr>
      <w:hyperlink r:id="rId48" w:tooltip=" Open Book link" w:history="1">
        <w:r w:rsidR="00B43E31" w:rsidRPr="008E2806">
          <w:rPr>
            <w:rStyle w:val="Hyperlink"/>
            <w:sz w:val="24"/>
            <w:szCs w:val="24"/>
          </w:rPr>
          <w:t>Open Book</w:t>
        </w:r>
      </w:hyperlink>
    </w:p>
    <w:p w14:paraId="3EE2615C" w14:textId="77777777" w:rsidR="00B43E31" w:rsidRPr="008E2806" w:rsidRDefault="00B62D13" w:rsidP="008E2806">
      <w:pPr>
        <w:pStyle w:val="ListParagraph"/>
        <w:numPr>
          <w:ilvl w:val="0"/>
          <w:numId w:val="11"/>
        </w:numPr>
        <w:rPr>
          <w:sz w:val="24"/>
          <w:szCs w:val="24"/>
        </w:rPr>
      </w:pPr>
      <w:hyperlink r:id="rId49" w:history="1">
        <w:r w:rsidR="00B43E31" w:rsidRPr="008E2806">
          <w:rPr>
            <w:rStyle w:val="Hyperlink"/>
            <w:sz w:val="24"/>
            <w:szCs w:val="24"/>
          </w:rPr>
          <w:t>Ski for Light</w:t>
        </w:r>
      </w:hyperlink>
    </w:p>
    <w:p w14:paraId="0DBDC97C" w14:textId="77777777" w:rsidR="00B43E31" w:rsidRPr="008E2806" w:rsidRDefault="00B62D13" w:rsidP="008E2806">
      <w:pPr>
        <w:pStyle w:val="ListParagraph"/>
        <w:numPr>
          <w:ilvl w:val="0"/>
          <w:numId w:val="11"/>
        </w:numPr>
        <w:rPr>
          <w:sz w:val="24"/>
          <w:szCs w:val="24"/>
        </w:rPr>
      </w:pPr>
      <w:hyperlink r:id="rId50" w:tooltip="United States Association of Blind Athletes  link" w:history="1">
        <w:r w:rsidR="00B43E31" w:rsidRPr="008E2806">
          <w:rPr>
            <w:rStyle w:val="Hyperlink"/>
            <w:sz w:val="24"/>
            <w:szCs w:val="24"/>
          </w:rPr>
          <w:t>United States Association of Blind Athletes</w:t>
        </w:r>
      </w:hyperlink>
    </w:p>
    <w:p w14:paraId="44E76354" w14:textId="77777777" w:rsidR="00B43E31" w:rsidRPr="008E2806" w:rsidRDefault="00B62D13" w:rsidP="008E2806">
      <w:pPr>
        <w:pStyle w:val="ListParagraph"/>
        <w:numPr>
          <w:ilvl w:val="0"/>
          <w:numId w:val="11"/>
        </w:numPr>
        <w:rPr>
          <w:sz w:val="24"/>
          <w:szCs w:val="24"/>
        </w:rPr>
      </w:pPr>
      <w:hyperlink r:id="rId51" w:history="1">
        <w:r w:rsidR="00B43E31" w:rsidRPr="008E2806">
          <w:rPr>
            <w:rStyle w:val="Hyperlink"/>
            <w:sz w:val="24"/>
            <w:szCs w:val="24"/>
          </w:rPr>
          <w:t>Wilderness Inquiry</w:t>
        </w:r>
      </w:hyperlink>
    </w:p>
    <w:p w14:paraId="11281316" w14:textId="61F6A9DB" w:rsidR="00B43E31" w:rsidRPr="008E2806" w:rsidRDefault="00B62D13" w:rsidP="008E2806">
      <w:pPr>
        <w:pStyle w:val="ListParagraph"/>
        <w:numPr>
          <w:ilvl w:val="0"/>
          <w:numId w:val="11"/>
        </w:numPr>
        <w:rPr>
          <w:sz w:val="24"/>
          <w:szCs w:val="24"/>
        </w:rPr>
      </w:pPr>
      <w:hyperlink r:id="rId52" w:history="1">
        <w:r w:rsidR="00B43E31" w:rsidRPr="008E2806">
          <w:rPr>
            <w:rStyle w:val="Hyperlink"/>
            <w:sz w:val="24"/>
            <w:szCs w:val="24"/>
          </w:rPr>
          <w:t>Woodworking for the Blind, Inc.</w:t>
        </w:r>
      </w:hyperlink>
    </w:p>
    <w:p w14:paraId="6195A76B" w14:textId="77777777" w:rsidR="008E2806" w:rsidRDefault="008E2806" w:rsidP="008E2806">
      <w:pPr>
        <w:pStyle w:val="ListParagraph"/>
      </w:pPr>
    </w:p>
    <w:p w14:paraId="1813C5F7" w14:textId="4EDF24DA" w:rsidR="00C318C2" w:rsidRPr="008E2806" w:rsidRDefault="00C318C2" w:rsidP="008E2806">
      <w:pPr>
        <w:pStyle w:val="Heading2"/>
      </w:pPr>
      <w:r w:rsidRPr="008E2806">
        <w:t>Helpful Information</w:t>
      </w:r>
    </w:p>
    <w:p w14:paraId="499E60DB" w14:textId="7A926E66" w:rsidR="00C318C2" w:rsidRPr="008E2806" w:rsidRDefault="00B62D13" w:rsidP="008E2806">
      <w:pPr>
        <w:pStyle w:val="ListParagraph"/>
        <w:numPr>
          <w:ilvl w:val="0"/>
          <w:numId w:val="12"/>
        </w:numPr>
        <w:rPr>
          <w:sz w:val="24"/>
          <w:szCs w:val="24"/>
        </w:rPr>
      </w:pPr>
      <w:hyperlink r:id="rId53" w:tooltip="Independent Living for Older Individuals who are Blind Technical Assistance Center (IL OIB-TAC) link " w:history="1">
        <w:r w:rsidR="00C318C2" w:rsidRPr="008E2806">
          <w:rPr>
            <w:rStyle w:val="Hyperlink"/>
            <w:sz w:val="24"/>
            <w:szCs w:val="24"/>
          </w:rPr>
          <w:t>Independent Living for Older Individuals who are Blind Technical Assistance Center (IL OIB-TAC)</w:t>
        </w:r>
      </w:hyperlink>
      <w:r w:rsidR="008E2806">
        <w:rPr>
          <w:sz w:val="24"/>
          <w:szCs w:val="24"/>
        </w:rPr>
        <w:t xml:space="preserve"> </w:t>
      </w:r>
      <w:r w:rsidR="00C318C2" w:rsidRPr="008E2806">
        <w:rPr>
          <w:sz w:val="24"/>
          <w:szCs w:val="24"/>
        </w:rPr>
        <w:t xml:space="preserve">- </w:t>
      </w:r>
      <w:r w:rsidR="008E2806">
        <w:rPr>
          <w:sz w:val="24"/>
          <w:szCs w:val="24"/>
        </w:rPr>
        <w:t xml:space="preserve">a </w:t>
      </w:r>
      <w:r w:rsidR="00C318C2" w:rsidRPr="008E2806">
        <w:rPr>
          <w:sz w:val="24"/>
          <w:szCs w:val="24"/>
        </w:rPr>
        <w:t>grant</w:t>
      </w:r>
      <w:r w:rsidR="008E2806">
        <w:rPr>
          <w:sz w:val="24"/>
          <w:szCs w:val="24"/>
        </w:rPr>
        <w:t>-</w:t>
      </w:r>
      <w:r w:rsidR="00C318C2" w:rsidRPr="008E2806">
        <w:rPr>
          <w:sz w:val="24"/>
          <w:szCs w:val="24"/>
        </w:rPr>
        <w:t>funded center that provides technical assistance and information and referral services. Visit their website to find services in your local area.</w:t>
      </w:r>
    </w:p>
    <w:p w14:paraId="5BF6A060" w14:textId="6BE84F18" w:rsidR="00C318C2" w:rsidRPr="008E2806" w:rsidRDefault="00B62D13" w:rsidP="008E2806">
      <w:pPr>
        <w:pStyle w:val="ListParagraph"/>
        <w:numPr>
          <w:ilvl w:val="0"/>
          <w:numId w:val="12"/>
        </w:numPr>
        <w:rPr>
          <w:sz w:val="24"/>
          <w:szCs w:val="24"/>
        </w:rPr>
      </w:pPr>
      <w:hyperlink r:id="rId54" w:tooltip="Lions Clubs link" w:history="1">
        <w:r w:rsidR="00C318C2" w:rsidRPr="008E2806">
          <w:rPr>
            <w:rStyle w:val="Hyperlink"/>
            <w:sz w:val="24"/>
            <w:szCs w:val="24"/>
          </w:rPr>
          <w:t>Lions Clubs</w:t>
        </w:r>
      </w:hyperlink>
      <w:r w:rsidR="00C318C2" w:rsidRPr="008E2806">
        <w:rPr>
          <w:sz w:val="24"/>
          <w:szCs w:val="24"/>
        </w:rPr>
        <w:t xml:space="preserve">- This service organization has as one </w:t>
      </w:r>
      <w:r w:rsidR="008E2806">
        <w:rPr>
          <w:sz w:val="24"/>
          <w:szCs w:val="24"/>
        </w:rPr>
        <w:t>o</w:t>
      </w:r>
      <w:r w:rsidR="00C318C2" w:rsidRPr="008E2806">
        <w:rPr>
          <w:sz w:val="24"/>
          <w:szCs w:val="24"/>
        </w:rPr>
        <w:t xml:space="preserve">f its </w:t>
      </w:r>
      <w:proofErr w:type="gramStart"/>
      <w:r w:rsidR="00C318C2" w:rsidRPr="008E2806">
        <w:rPr>
          <w:sz w:val="24"/>
          <w:szCs w:val="24"/>
        </w:rPr>
        <w:t>focuses</w:t>
      </w:r>
      <w:proofErr w:type="gramEnd"/>
      <w:r w:rsidR="00C318C2" w:rsidRPr="008E2806">
        <w:rPr>
          <w:sz w:val="24"/>
          <w:szCs w:val="24"/>
        </w:rPr>
        <w:t xml:space="preserve"> blindness and low vision. Some clubs may help residents to purchase assistive technology, medical treatment, or services. </w:t>
      </w:r>
    </w:p>
    <w:p w14:paraId="2B701F59" w14:textId="3D16B82E" w:rsidR="00C318C2" w:rsidRPr="008E2806" w:rsidRDefault="00B62D13" w:rsidP="008E2806">
      <w:pPr>
        <w:pStyle w:val="ListParagraph"/>
        <w:numPr>
          <w:ilvl w:val="0"/>
          <w:numId w:val="12"/>
        </w:numPr>
        <w:rPr>
          <w:sz w:val="24"/>
          <w:szCs w:val="24"/>
        </w:rPr>
      </w:pPr>
      <w:hyperlink r:id="rId55" w:tooltip="VisionAware link" w:history="1">
        <w:proofErr w:type="spellStart"/>
        <w:r w:rsidR="00C318C2" w:rsidRPr="008E2806">
          <w:rPr>
            <w:rStyle w:val="Hyperlink"/>
            <w:sz w:val="24"/>
            <w:szCs w:val="24"/>
          </w:rPr>
          <w:t>VisionAware</w:t>
        </w:r>
        <w:proofErr w:type="spellEnd"/>
      </w:hyperlink>
      <w:r w:rsidR="00C318C2" w:rsidRPr="008E2806">
        <w:rPr>
          <w:sz w:val="24"/>
          <w:szCs w:val="24"/>
        </w:rPr>
        <w:t xml:space="preserve"> is a website hosted by the American Printing House for the Blind for adults new to vision loss.  Find services, resources, support, devices, and information. </w:t>
      </w:r>
      <w:r w:rsidR="008E2806">
        <w:rPr>
          <w:sz w:val="24"/>
          <w:szCs w:val="24"/>
        </w:rPr>
        <w:t>The m</w:t>
      </w:r>
      <w:r w:rsidR="00C318C2" w:rsidRPr="008E2806">
        <w:rPr>
          <w:sz w:val="24"/>
          <w:szCs w:val="24"/>
        </w:rPr>
        <w:t xml:space="preserve">ain sections include Eye Conditions, Emotional Support, Everyday Living, Working Life </w:t>
      </w:r>
      <w:proofErr w:type="gramStart"/>
      <w:r w:rsidR="00C318C2" w:rsidRPr="008E2806">
        <w:rPr>
          <w:sz w:val="24"/>
          <w:szCs w:val="24"/>
        </w:rPr>
        <w:t>For</w:t>
      </w:r>
      <w:proofErr w:type="gramEnd"/>
      <w:r w:rsidR="00C318C2" w:rsidRPr="008E2806">
        <w:rPr>
          <w:sz w:val="24"/>
          <w:szCs w:val="24"/>
        </w:rPr>
        <w:t xml:space="preserve"> Seniors</w:t>
      </w:r>
      <w:r w:rsidR="008E2806">
        <w:rPr>
          <w:sz w:val="24"/>
          <w:szCs w:val="24"/>
        </w:rPr>
        <w:t>,</w:t>
      </w:r>
      <w:r w:rsidR="00C318C2" w:rsidRPr="008E2806">
        <w:rPr>
          <w:sz w:val="24"/>
          <w:szCs w:val="24"/>
        </w:rPr>
        <w:t xml:space="preserve"> and more. It also has a national directory of services for the blind and visually impaired. </w:t>
      </w:r>
    </w:p>
    <w:p w14:paraId="565DB64A" w14:textId="625BE5F9" w:rsidR="00C318C2" w:rsidRPr="008E2806" w:rsidRDefault="00B62D13" w:rsidP="008E2806">
      <w:pPr>
        <w:pStyle w:val="ListParagraph"/>
        <w:numPr>
          <w:ilvl w:val="0"/>
          <w:numId w:val="12"/>
        </w:numPr>
        <w:rPr>
          <w:sz w:val="24"/>
          <w:szCs w:val="24"/>
        </w:rPr>
      </w:pPr>
      <w:hyperlink r:id="rId56" w:tooltip=" AFB AccessWorld link" w:history="1">
        <w:r w:rsidR="00C318C2" w:rsidRPr="008E2806">
          <w:rPr>
            <w:rStyle w:val="Hyperlink"/>
            <w:sz w:val="24"/>
            <w:szCs w:val="24"/>
          </w:rPr>
          <w:t xml:space="preserve">AFB </w:t>
        </w:r>
        <w:proofErr w:type="spellStart"/>
        <w:r w:rsidR="00C318C2" w:rsidRPr="008E2806">
          <w:rPr>
            <w:rStyle w:val="Hyperlink"/>
            <w:sz w:val="24"/>
            <w:szCs w:val="24"/>
          </w:rPr>
          <w:t>AccessWorld</w:t>
        </w:r>
        <w:proofErr w:type="spellEnd"/>
      </w:hyperlink>
      <w:r w:rsidR="00C318C2" w:rsidRPr="008E2806">
        <w:rPr>
          <w:sz w:val="24"/>
          <w:szCs w:val="24"/>
        </w:rPr>
        <w:t xml:space="preserve"> is an online publication that provides news and reviews of products and services. </w:t>
      </w:r>
      <w:hyperlink r:id="rId57" w:tooltip=" AFB AccessWorld link" w:history="1">
        <w:r w:rsidR="00C318C2" w:rsidRPr="008E2806">
          <w:rPr>
            <w:rStyle w:val="Hyperlink"/>
            <w:sz w:val="24"/>
            <w:szCs w:val="24"/>
          </w:rPr>
          <w:t xml:space="preserve">AFB </w:t>
        </w:r>
        <w:proofErr w:type="spellStart"/>
        <w:r w:rsidR="00C318C2" w:rsidRPr="008E2806">
          <w:rPr>
            <w:rStyle w:val="Hyperlink"/>
            <w:sz w:val="24"/>
            <w:szCs w:val="24"/>
          </w:rPr>
          <w:t>AccessWorld</w:t>
        </w:r>
        <w:proofErr w:type="spellEnd"/>
      </w:hyperlink>
      <w:r w:rsidR="00C318C2" w:rsidRPr="008E2806">
        <w:rPr>
          <w:sz w:val="24"/>
          <w:szCs w:val="24"/>
        </w:rPr>
        <w:t xml:space="preserve"> is a</w:t>
      </w:r>
      <w:r w:rsidR="008E2806">
        <w:rPr>
          <w:sz w:val="24"/>
          <w:szCs w:val="24"/>
        </w:rPr>
        <w:t>n excellent</w:t>
      </w:r>
      <w:r w:rsidR="00C318C2" w:rsidRPr="008E2806">
        <w:rPr>
          <w:sz w:val="24"/>
          <w:szCs w:val="24"/>
        </w:rPr>
        <w:t xml:space="preserve"> place to look for information on the accessibility of appliances and mainstream products.  </w:t>
      </w:r>
    </w:p>
    <w:p w14:paraId="4AD9B074" w14:textId="716B5371" w:rsidR="00C318C2" w:rsidRPr="008E2806" w:rsidRDefault="00B62D13" w:rsidP="008E2806">
      <w:pPr>
        <w:pStyle w:val="ListParagraph"/>
        <w:numPr>
          <w:ilvl w:val="0"/>
          <w:numId w:val="12"/>
        </w:numPr>
        <w:rPr>
          <w:sz w:val="24"/>
          <w:szCs w:val="24"/>
        </w:rPr>
      </w:pPr>
      <w:hyperlink r:id="rId58" w:tooltip="AFB 2020 Senior Solutions link" w:history="1">
        <w:r w:rsidR="00C318C2" w:rsidRPr="008E2806">
          <w:rPr>
            <w:rStyle w:val="Hyperlink"/>
            <w:sz w:val="24"/>
            <w:szCs w:val="24"/>
          </w:rPr>
          <w:t>AFB 2020 Senior Solutions</w:t>
        </w:r>
      </w:hyperlink>
      <w:r w:rsidR="00C318C2" w:rsidRPr="008E2806">
        <w:rPr>
          <w:sz w:val="24"/>
          <w:szCs w:val="24"/>
        </w:rPr>
        <w:t xml:space="preserve">-this article provides several low-tech options for basic home tasks. </w:t>
      </w:r>
    </w:p>
    <w:p w14:paraId="3FC7D6F7" w14:textId="12A2FD48" w:rsidR="00C318C2" w:rsidRPr="008E2806" w:rsidRDefault="00B62D13" w:rsidP="008E2806">
      <w:pPr>
        <w:pStyle w:val="ListParagraph"/>
        <w:numPr>
          <w:ilvl w:val="0"/>
          <w:numId w:val="12"/>
        </w:numPr>
        <w:rPr>
          <w:sz w:val="24"/>
          <w:szCs w:val="24"/>
        </w:rPr>
      </w:pPr>
      <w:hyperlink r:id="rId59" w:tooltip="An Overview of Home Appliance Accessibility link" w:history="1">
        <w:r w:rsidR="00C318C2" w:rsidRPr="008E2806">
          <w:rPr>
            <w:rStyle w:val="Hyperlink"/>
            <w:sz w:val="24"/>
            <w:szCs w:val="24"/>
          </w:rPr>
          <w:t>An Overview of Home Appliance Accessibility</w:t>
        </w:r>
      </w:hyperlink>
      <w:r w:rsidR="00C318C2" w:rsidRPr="008E2806">
        <w:rPr>
          <w:sz w:val="24"/>
          <w:szCs w:val="24"/>
        </w:rPr>
        <w:t xml:space="preserve">-this article is an example of the product reviews available from </w:t>
      </w:r>
      <w:proofErr w:type="spellStart"/>
      <w:r w:rsidR="00C318C2" w:rsidRPr="008E2806">
        <w:rPr>
          <w:sz w:val="24"/>
          <w:szCs w:val="24"/>
        </w:rPr>
        <w:t>AccessWorld</w:t>
      </w:r>
      <w:proofErr w:type="spellEnd"/>
      <w:r w:rsidR="00C318C2" w:rsidRPr="008E2806">
        <w:rPr>
          <w:sz w:val="24"/>
          <w:szCs w:val="24"/>
        </w:rPr>
        <w:t>. Be sure to use the most up-to-date version.</w:t>
      </w:r>
    </w:p>
    <w:p w14:paraId="4550E784" w14:textId="7399C80C" w:rsidR="00F313EF" w:rsidRPr="008E2806" w:rsidRDefault="00B62D13" w:rsidP="008E2806">
      <w:pPr>
        <w:pStyle w:val="ListParagraph"/>
        <w:numPr>
          <w:ilvl w:val="0"/>
          <w:numId w:val="12"/>
        </w:numPr>
        <w:rPr>
          <w:sz w:val="24"/>
          <w:szCs w:val="24"/>
        </w:rPr>
      </w:pPr>
      <w:hyperlink r:id="rId60" w:tooltip="Making Voice Assistance Smart for Seniors link" w:history="1">
        <w:r w:rsidR="00C318C2" w:rsidRPr="008E2806">
          <w:rPr>
            <w:rStyle w:val="Hyperlink"/>
            <w:sz w:val="24"/>
            <w:szCs w:val="24"/>
          </w:rPr>
          <w:t>Making Voice Assistance Smart for Seniors</w:t>
        </w:r>
      </w:hyperlink>
      <w:r w:rsidR="00C318C2" w:rsidRPr="008E2806">
        <w:rPr>
          <w:sz w:val="24"/>
          <w:szCs w:val="24"/>
        </w:rPr>
        <w:t>-this article describes how seniors can use smart home devices with visual impairments.</w:t>
      </w:r>
    </w:p>
    <w:sectPr w:rsidR="00F313EF" w:rsidRPr="008E2806">
      <w:headerReference w:type="default" r:id="rId6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350A01" w14:textId="77777777" w:rsidR="00B62D13" w:rsidRDefault="00B62D13" w:rsidP="00B62D13">
      <w:r>
        <w:separator/>
      </w:r>
    </w:p>
  </w:endnote>
  <w:endnote w:type="continuationSeparator" w:id="0">
    <w:p w14:paraId="5374D871" w14:textId="77777777" w:rsidR="00B62D13" w:rsidRDefault="00B62D13" w:rsidP="00B62D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32D827" w14:textId="77777777" w:rsidR="00B62D13" w:rsidRDefault="00B62D13" w:rsidP="00B62D13">
      <w:r>
        <w:separator/>
      </w:r>
    </w:p>
  </w:footnote>
  <w:footnote w:type="continuationSeparator" w:id="0">
    <w:p w14:paraId="2193C9B2" w14:textId="77777777" w:rsidR="00B62D13" w:rsidRDefault="00B62D13" w:rsidP="00B62D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699BFB" w14:textId="19D238F8" w:rsidR="00B62D13" w:rsidRDefault="00B62D13" w:rsidP="00B62D13">
    <w:pPr>
      <w:pStyle w:val="Header"/>
      <w:tabs>
        <w:tab w:val="left" w:pos="1203"/>
      </w:tabs>
      <w:spacing w:before="120"/>
      <w:ind w:right="-540"/>
    </w:pPr>
    <w:bookmarkStart w:id="1" w:name="_Hlk58506885"/>
    <w:r>
      <w:rPr>
        <w:noProof/>
      </w:rPr>
      <w:drawing>
        <wp:anchor distT="0" distB="0" distL="114300" distR="114300" simplePos="0" relativeHeight="251659264" behindDoc="1" locked="0" layoutInCell="1" allowOverlap="1" wp14:anchorId="6928A067" wp14:editId="569E7B63">
          <wp:simplePos x="0" y="0"/>
          <wp:positionH relativeFrom="margin">
            <wp:posOffset>-537210</wp:posOffset>
          </wp:positionH>
          <wp:positionV relativeFrom="paragraph">
            <wp:posOffset>-163357</wp:posOffset>
          </wp:positionV>
          <wp:extent cx="7018655" cy="1247775"/>
          <wp:effectExtent l="0" t="0" r="0" b="9525"/>
          <wp:wrapTight wrapText="bothSides">
            <wp:wrapPolygon edited="0">
              <wp:start x="0" y="0"/>
              <wp:lineTo x="0" y="21435"/>
              <wp:lineTo x="21516" y="21435"/>
              <wp:lineTo x="21516" y="0"/>
              <wp:lineTo x="0" y="0"/>
            </wp:wrapPolygon>
          </wp:wrapTight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18655" cy="1247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8F07B5B" wp14:editId="5CB9053C">
              <wp:simplePos x="0" y="0"/>
              <wp:positionH relativeFrom="margin">
                <wp:align>center</wp:align>
              </wp:positionH>
              <wp:positionV relativeFrom="page">
                <wp:posOffset>1649184</wp:posOffset>
              </wp:positionV>
              <wp:extent cx="6858000" cy="0"/>
              <wp:effectExtent l="0" t="19050" r="19050" b="19050"/>
              <wp:wrapNone/>
              <wp:docPr id="6" name="Straight Connector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accent5"/>
                      </a:lnRef>
                      <a:fillRef idx="0">
                        <a:schemeClr val="accent5"/>
                      </a:fillRef>
                      <a:effectRef idx="0">
                        <a:schemeClr val="accent5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A36C05A" id="Straight Connector 6" o:spid="_x0000_s1026" alt="&quot;&quot;" style="position:absolute;z-index:25166131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page;mso-width-percent:0;mso-width-relative:margin" from="0,129.85pt" to="540pt,12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" strokecolor="#5b9bd5 [3208]" strokeweight="2.25pt">
              <v:stroke joinstyle="miter"/>
              <w10:wrap anchorx="margin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0AAAF5" wp14:editId="514D62E0">
              <wp:simplePos x="0" y="0"/>
              <wp:positionH relativeFrom="margin">
                <wp:align>center</wp:align>
              </wp:positionH>
              <wp:positionV relativeFrom="page">
                <wp:posOffset>1617241</wp:posOffset>
              </wp:positionV>
              <wp:extent cx="6858000" cy="0"/>
              <wp:effectExtent l="0" t="19050" r="19050" b="19050"/>
              <wp:wrapNone/>
              <wp:docPr id="7" name="Straight Connector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6F2C3F"/>
                        </a:solidFill>
                      </a:ln>
                    </wps:spPr>
                    <wps:style>
                      <a:lnRef idx="1">
                        <a:schemeClr val="accent5"/>
                      </a:lnRef>
                      <a:fillRef idx="0">
                        <a:schemeClr val="accent5"/>
                      </a:fillRef>
                      <a:effectRef idx="0">
                        <a:schemeClr val="accent5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644DB2D" id="Straight Connector 7" o:spid="_x0000_s1026" alt="&quot;&quot;" style="position:absolute;z-index:251660288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page;mso-width-percent:0;mso-width-relative:margin" from="0,127.35pt" to="540pt,12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" strokecolor="#6f2c3f" strokeweight="2.25pt">
              <v:stroke joinstyle="miter"/>
              <w10:wrap anchorx="margin" anchory="page"/>
            </v:line>
          </w:pict>
        </mc:Fallback>
      </mc:AlternateContent>
    </w:r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4"/>
    <w:multiLevelType w:val="hybridMultilevel"/>
    <w:tmpl w:val="00000004"/>
    <w:lvl w:ilvl="0" w:tplc="0000012D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ED1547"/>
    <w:multiLevelType w:val="hybridMultilevel"/>
    <w:tmpl w:val="32D21DB6"/>
    <w:lvl w:ilvl="0" w:tplc="43D8464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11D62"/>
    <w:multiLevelType w:val="hybridMultilevel"/>
    <w:tmpl w:val="EA765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492F37"/>
    <w:multiLevelType w:val="hybridMultilevel"/>
    <w:tmpl w:val="283021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317D05"/>
    <w:multiLevelType w:val="hybridMultilevel"/>
    <w:tmpl w:val="D91C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EE46BC"/>
    <w:multiLevelType w:val="hybridMultilevel"/>
    <w:tmpl w:val="D76E4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292657"/>
    <w:multiLevelType w:val="hybridMultilevel"/>
    <w:tmpl w:val="3718ED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4475CA"/>
    <w:multiLevelType w:val="hybridMultilevel"/>
    <w:tmpl w:val="3718ED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776FDA"/>
    <w:multiLevelType w:val="multilevel"/>
    <w:tmpl w:val="BE8C8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2F16529"/>
    <w:multiLevelType w:val="hybridMultilevel"/>
    <w:tmpl w:val="F3024C98"/>
    <w:lvl w:ilvl="0" w:tplc="43D8464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6F5DA4"/>
    <w:multiLevelType w:val="hybridMultilevel"/>
    <w:tmpl w:val="56A6B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</w:num>
  <w:num w:numId="3">
    <w:abstractNumId w:val="8"/>
  </w:num>
  <w:num w:numId="4">
    <w:abstractNumId w:val="4"/>
  </w:num>
  <w:num w:numId="5">
    <w:abstractNumId w:val="9"/>
  </w:num>
  <w:num w:numId="6">
    <w:abstractNumId w:val="0"/>
  </w:num>
  <w:num w:numId="7">
    <w:abstractNumId w:val="1"/>
  </w:num>
  <w:num w:numId="8">
    <w:abstractNumId w:val="3"/>
  </w:num>
  <w:num w:numId="9">
    <w:abstractNumId w:val="2"/>
  </w:num>
  <w:num w:numId="10">
    <w:abstractNumId w:val="5"/>
  </w:num>
  <w:num w:numId="11">
    <w:abstractNumId w:val="6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srCwMDI0MjY1MLFU0lEKTi0uzszPAykwqgUAHrOinSwAAAA="/>
  </w:docVars>
  <w:rsids>
    <w:rsidRoot w:val="008F6B86"/>
    <w:rsid w:val="000629E7"/>
    <w:rsid w:val="00064C88"/>
    <w:rsid w:val="000E0FB5"/>
    <w:rsid w:val="000F25C8"/>
    <w:rsid w:val="0014757F"/>
    <w:rsid w:val="00286E6D"/>
    <w:rsid w:val="002C337E"/>
    <w:rsid w:val="003457EA"/>
    <w:rsid w:val="00362925"/>
    <w:rsid w:val="00367DCD"/>
    <w:rsid w:val="003930E2"/>
    <w:rsid w:val="004713E8"/>
    <w:rsid w:val="00486B1C"/>
    <w:rsid w:val="005823FC"/>
    <w:rsid w:val="00620A68"/>
    <w:rsid w:val="00681A58"/>
    <w:rsid w:val="00710B72"/>
    <w:rsid w:val="007939F4"/>
    <w:rsid w:val="007B419C"/>
    <w:rsid w:val="007D708B"/>
    <w:rsid w:val="00817657"/>
    <w:rsid w:val="008245D6"/>
    <w:rsid w:val="008C0D1A"/>
    <w:rsid w:val="008E2806"/>
    <w:rsid w:val="008F6B86"/>
    <w:rsid w:val="00904318"/>
    <w:rsid w:val="00944434"/>
    <w:rsid w:val="0095487A"/>
    <w:rsid w:val="00967A42"/>
    <w:rsid w:val="009D64C6"/>
    <w:rsid w:val="00AE3A6D"/>
    <w:rsid w:val="00B43E31"/>
    <w:rsid w:val="00B62D13"/>
    <w:rsid w:val="00B92BF7"/>
    <w:rsid w:val="00C318C2"/>
    <w:rsid w:val="00C61E01"/>
    <w:rsid w:val="00D94804"/>
    <w:rsid w:val="00DE4631"/>
    <w:rsid w:val="00E6477F"/>
    <w:rsid w:val="00E8424E"/>
    <w:rsid w:val="00F138B8"/>
    <w:rsid w:val="00F313EF"/>
    <w:rsid w:val="00FC4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4FB25"/>
  <w15:docId w15:val="{F9040600-6A4A-4D6E-BC32-AA65E8042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4631"/>
    <w:pPr>
      <w:spacing w:after="0" w:line="240" w:lineRule="auto"/>
    </w:pPr>
    <w:rPr>
      <w:rFonts w:ascii="Arial" w:eastAsiaTheme="minorEastAsia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E4631"/>
    <w:pPr>
      <w:keepNext/>
      <w:keepLines/>
      <w:spacing w:before="240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E2806"/>
    <w:pPr>
      <w:keepNext/>
      <w:keepLines/>
      <w:spacing w:after="100" w:afterAutospacing="1"/>
      <w:outlineLvl w:val="1"/>
    </w:pPr>
    <w:rPr>
      <w:rFonts w:eastAsiaTheme="majorEastAsia" w:cstheme="majorBidi"/>
      <w:b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E2806"/>
    <w:pPr>
      <w:keepNext/>
      <w:keepLines/>
      <w:spacing w:before="40"/>
      <w:outlineLvl w:val="2"/>
    </w:pPr>
    <w:rPr>
      <w:rFonts w:eastAsiaTheme="majorEastAsia" w:cstheme="majorBidi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29E7"/>
    <w:pPr>
      <w:spacing w:after="160" w:line="256" w:lineRule="auto"/>
      <w:ind w:left="720"/>
      <w:contextualSpacing/>
    </w:pPr>
    <w:rPr>
      <w:rFonts w:eastAsiaTheme="minorHAns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629E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0D1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C0D1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3930E2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D9480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48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D9480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48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4804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43E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3E3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3E31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3E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3E31"/>
    <w:rPr>
      <w:rFonts w:eastAsiaTheme="minorEastAsia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E4631"/>
    <w:rPr>
      <w:rFonts w:ascii="Arial" w:eastAsiaTheme="majorEastAsia" w:hAnsi="Arial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E2806"/>
    <w:rPr>
      <w:rFonts w:ascii="Arial" w:eastAsiaTheme="majorEastAsia" w:hAnsi="Arial" w:cstheme="majorBidi"/>
      <w:b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E2806"/>
    <w:rPr>
      <w:rFonts w:ascii="Arial" w:eastAsiaTheme="majorEastAsia" w:hAnsi="Arial" w:cstheme="majorBidi"/>
      <w:b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B62D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2D13"/>
    <w:rPr>
      <w:rFonts w:ascii="Arial" w:eastAsiaTheme="minorEastAsia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62D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2D13"/>
    <w:rPr>
      <w:rFonts w:ascii="Arial" w:eastAsiaTheme="minorEastAsia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91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20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4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744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64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6742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9167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6909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146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8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3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97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990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899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580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954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24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fb.org/programs-services/nfb-newsline" TargetMode="External"/><Relationship Id="rId18" Type="http://schemas.openxmlformats.org/officeDocument/2006/relationships/hyperlink" Target="http://www.nfb.org/" TargetMode="External"/><Relationship Id="rId26" Type="http://schemas.openxmlformats.org/officeDocument/2006/relationships/hyperlink" Target="https://independentliving.com/" TargetMode="External"/><Relationship Id="rId39" Type="http://schemas.openxmlformats.org/officeDocument/2006/relationships/hyperlink" Target="https://www.abba1951.com/" TargetMode="External"/><Relationship Id="rId21" Type="http://schemas.openxmlformats.org/officeDocument/2006/relationships/hyperlink" Target="https://www.enhancedvision.com/" TargetMode="External"/><Relationship Id="rId34" Type="http://schemas.openxmlformats.org/officeDocument/2006/relationships/hyperlink" Target="https://wayaround.com/" TargetMode="External"/><Relationship Id="rId42" Type="http://schemas.openxmlformats.org/officeDocument/2006/relationships/hyperlink" Target="https://nlsbard.loc.gov/NLS/ApplicationInstructions.html" TargetMode="External"/><Relationship Id="rId47" Type="http://schemas.openxmlformats.org/officeDocument/2006/relationships/hyperlink" Target="https://www.nps.gov/planyourvisit/passes.htm" TargetMode="External"/><Relationship Id="rId50" Type="http://schemas.openxmlformats.org/officeDocument/2006/relationships/hyperlink" Target="http://www.usaba.org/" TargetMode="External"/><Relationship Id="rId55" Type="http://schemas.openxmlformats.org/officeDocument/2006/relationships/hyperlink" Target="http://www.visionaware.org/" TargetMode="External"/><Relationship Id="rId63" Type="http://schemas.openxmlformats.org/officeDocument/2006/relationships/theme" Target="theme/theme1.xml"/><Relationship Id="rId7" Type="http://schemas.openxmlformats.org/officeDocument/2006/relationships/hyperlink" Target="https://www.loc.gov/nls/about/eligibility-for-nls-services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acb.org/" TargetMode="External"/><Relationship Id="rId29" Type="http://schemas.openxmlformats.org/officeDocument/2006/relationships/hyperlink" Target="https://www.nueyes.com/" TargetMode="External"/><Relationship Id="rId11" Type="http://schemas.openxmlformats.org/officeDocument/2006/relationships/hyperlink" Target="http://www.hadley.edu" TargetMode="External"/><Relationship Id="rId24" Type="http://schemas.openxmlformats.org/officeDocument/2006/relationships/hyperlink" Target="https://www.moneyfactory.gov/uscurrencyreaderpgm.html" TargetMode="External"/><Relationship Id="rId32" Type="http://schemas.openxmlformats.org/officeDocument/2006/relationships/hyperlink" Target="https://www.envisionamerica.com/products/scriptability/scriptalk/scriptalk-station-for-patients/" TargetMode="External"/><Relationship Id="rId37" Type="http://schemas.openxmlformats.org/officeDocument/2006/relationships/hyperlink" Target="https://bemyeyes.com/" TargetMode="External"/><Relationship Id="rId40" Type="http://schemas.openxmlformats.org/officeDocument/2006/relationships/hyperlink" Target="https://www.outdoors.org/" TargetMode="External"/><Relationship Id="rId45" Type="http://schemas.openxmlformats.org/officeDocument/2006/relationships/hyperlink" Target="http://www.wisconsinbold.com/" TargetMode="External"/><Relationship Id="rId53" Type="http://schemas.openxmlformats.org/officeDocument/2006/relationships/hyperlink" Target="https://www.oib-tac.org/" TargetMode="External"/><Relationship Id="rId58" Type="http://schemas.openxmlformats.org/officeDocument/2006/relationships/hyperlink" Target="https://www.afb.org/aw/21/2/16907" TargetMode="External"/><Relationship Id="rId5" Type="http://schemas.openxmlformats.org/officeDocument/2006/relationships/footnotes" Target="footnotes.xml"/><Relationship Id="rId61" Type="http://schemas.openxmlformats.org/officeDocument/2006/relationships/header" Target="header1.xml"/><Relationship Id="rId19" Type="http://schemas.openxmlformats.org/officeDocument/2006/relationships/hyperlink" Target="https://www.blindmicemegamall.com/bmm/shop/Directory_Departments?storeid=82333" TargetMode="External"/><Relationship Id="rId14" Type="http://schemas.openxmlformats.org/officeDocument/2006/relationships/hyperlink" Target="https://covia.org/services/well-connected/" TargetMode="External"/><Relationship Id="rId22" Type="http://schemas.openxmlformats.org/officeDocument/2006/relationships/hyperlink" Target="https://esighteyewear.com/" TargetMode="External"/><Relationship Id="rId27" Type="http://schemas.openxmlformats.org/officeDocument/2006/relationships/hyperlink" Target="https://www.lssproducts.com/" TargetMode="External"/><Relationship Id="rId30" Type="http://schemas.openxmlformats.org/officeDocument/2006/relationships/hyperlink" Target="https://www.nvaccess.org/" TargetMode="External"/><Relationship Id="rId35" Type="http://schemas.openxmlformats.org/officeDocument/2006/relationships/hyperlink" Target="https://apps.apple.com/us/app/seeing-ai/id999062298" TargetMode="External"/><Relationship Id="rId43" Type="http://schemas.openxmlformats.org/officeDocument/2006/relationships/hyperlink" Target="https://www.blindalive.com/" TargetMode="External"/><Relationship Id="rId48" Type="http://schemas.openxmlformats.org/officeDocument/2006/relationships/hyperlink" Target="https://www.freedomscientific.com/products/software/openbook/" TargetMode="External"/><Relationship Id="rId56" Type="http://schemas.openxmlformats.org/officeDocument/2006/relationships/hyperlink" Target="https://www.afb.org/aw" TargetMode="External"/><Relationship Id="rId8" Type="http://schemas.openxmlformats.org/officeDocument/2006/relationships/hyperlink" Target="https://www.loc.gov/nls/about/eligibility-for-nls-services/" TargetMode="External"/><Relationship Id="rId51" Type="http://schemas.openxmlformats.org/officeDocument/2006/relationships/hyperlink" Target="https://www.wildernessinquiry.org/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info@hadley.edu" TargetMode="External"/><Relationship Id="rId17" Type="http://schemas.openxmlformats.org/officeDocument/2006/relationships/hyperlink" Target="http://www.bva.org" TargetMode="External"/><Relationship Id="rId25" Type="http://schemas.openxmlformats.org/officeDocument/2006/relationships/hyperlink" Target="https://www.envisionamerica.com/products" TargetMode="External"/><Relationship Id="rId33" Type="http://schemas.openxmlformats.org/officeDocument/2006/relationships/hyperlink" Target="https://vispero.com/" TargetMode="External"/><Relationship Id="rId38" Type="http://schemas.openxmlformats.org/officeDocument/2006/relationships/hyperlink" Target="https://aira.io/how-it-works" TargetMode="External"/><Relationship Id="rId46" Type="http://schemas.openxmlformats.org/officeDocument/2006/relationships/hyperlink" Target="https://www.nbba.org/" TargetMode="External"/><Relationship Id="rId59" Type="http://schemas.openxmlformats.org/officeDocument/2006/relationships/hyperlink" Target="https://www.afb.org/aw/17/2/15367" TargetMode="External"/><Relationship Id="rId20" Type="http://schemas.openxmlformats.org/officeDocument/2006/relationships/hyperlink" Target="https://www.highlandwoodworking.com/click-rule.aspx" TargetMode="External"/><Relationship Id="rId41" Type="http://schemas.openxmlformats.org/officeDocument/2006/relationships/hyperlink" Target="http://www.audobon.org" TargetMode="External"/><Relationship Id="rId54" Type="http://schemas.openxmlformats.org/officeDocument/2006/relationships/hyperlink" Target="https://www.lionsclubs.org/en" TargetMode="External"/><Relationship Id="rId62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gogograndparent.com/" TargetMode="External"/><Relationship Id="rId23" Type="http://schemas.openxmlformats.org/officeDocument/2006/relationships/hyperlink" Target="http://www.humanware.com/en-usa/home" TargetMode="External"/><Relationship Id="rId28" Type="http://schemas.openxmlformats.org/officeDocument/2006/relationships/hyperlink" Target="https://maxiaids.com/" TargetMode="External"/><Relationship Id="rId36" Type="http://schemas.openxmlformats.org/officeDocument/2006/relationships/hyperlink" Target="https://www.letsenvision.com/" TargetMode="External"/><Relationship Id="rId49" Type="http://schemas.openxmlformats.org/officeDocument/2006/relationships/hyperlink" Target="https://www.sfl.org/" TargetMode="External"/><Relationship Id="rId57" Type="http://schemas.openxmlformats.org/officeDocument/2006/relationships/hyperlink" Target="https://www.afb.org/aw" TargetMode="External"/><Relationship Id="rId10" Type="http://schemas.openxmlformats.org/officeDocument/2006/relationships/hyperlink" Target="mailto:accessibility@apple.com" TargetMode="External"/><Relationship Id="rId31" Type="http://schemas.openxmlformats.org/officeDocument/2006/relationships/hyperlink" Target="https://www.penfriendlabeller.com/" TargetMode="External"/><Relationship Id="rId44" Type="http://schemas.openxmlformats.org/officeDocument/2006/relationships/hyperlink" Target="https://www.usblindgolf.com/" TargetMode="External"/><Relationship Id="rId52" Type="http://schemas.openxmlformats.org/officeDocument/2006/relationships/hyperlink" Target="http://www.ww4b.org/" TargetMode="External"/><Relationship Id="rId60" Type="http://schemas.openxmlformats.org/officeDocument/2006/relationships/hyperlink" Target="https://www.afb.org/aw/20/2/1498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upport.apple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1724</Words>
  <Characters>9814</Characters>
  <Application>Microsoft Office Word</Application>
  <DocSecurity>0</DocSecurity>
  <Lines>754</Lines>
  <Paragraphs>4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inson-Perez, Sylvia</dc:creator>
  <cp:keywords/>
  <dc:description/>
  <cp:lastModifiedBy>Marcy, Simon</cp:lastModifiedBy>
  <cp:revision>6</cp:revision>
  <dcterms:created xsi:type="dcterms:W3CDTF">2021-01-07T16:59:00Z</dcterms:created>
  <dcterms:modified xsi:type="dcterms:W3CDTF">2021-01-25T21:32:00Z</dcterms:modified>
</cp:coreProperties>
</file>